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FB53B4" w:rsidRPr="001613C1" w:rsidRDefault="00FB53B4" w:rsidP="00CA1D4E">
      <w:pPr>
        <w:pStyle w:val="Heading3"/>
        <w:jc w:val="both"/>
        <w:rPr>
          <w:rFonts w:ascii="Arial" w:hAnsi="Arial" w:cs="Arial"/>
          <w:color w:val="1F4E79" w:themeColor="accent5" w:themeShade="80"/>
          <w:szCs w:val="22"/>
          <w:lang w:val="en-GB"/>
        </w:rPr>
      </w:pPr>
    </w:p>
    <w:p w14:paraId="0A37501D" w14:textId="77777777" w:rsidR="002723A4" w:rsidRPr="001613C1" w:rsidRDefault="002723A4" w:rsidP="00CA1D4E">
      <w:pPr>
        <w:pStyle w:val="Heading3"/>
        <w:jc w:val="both"/>
        <w:rPr>
          <w:rFonts w:ascii="Arial" w:hAnsi="Arial" w:cs="Arial"/>
          <w:color w:val="1F4E79" w:themeColor="accent5" w:themeShade="80"/>
          <w:szCs w:val="22"/>
          <w:lang w:val="en-GB"/>
        </w:rPr>
      </w:pPr>
    </w:p>
    <w:p w14:paraId="70C46115" w14:textId="4AB4F880" w:rsidR="002723A4" w:rsidRPr="001613C1" w:rsidRDefault="002723A4" w:rsidP="00CA1D4E">
      <w:pPr>
        <w:pStyle w:val="Heading3"/>
        <w:jc w:val="right"/>
        <w:rPr>
          <w:rFonts w:ascii="Arial" w:hAnsi="Arial" w:cs="Arial"/>
          <w:b w:val="0"/>
          <w:bCs w:val="0"/>
          <w:color w:val="1F4E79" w:themeColor="accent5" w:themeShade="80"/>
          <w:szCs w:val="22"/>
          <w:lang w:val="en-GB"/>
        </w:rPr>
      </w:pPr>
    </w:p>
    <w:p w14:paraId="01C74224" w14:textId="77777777" w:rsidR="000B05EA" w:rsidRPr="001613C1" w:rsidRDefault="000B05EA" w:rsidP="000B05EA">
      <w:pPr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5B390F3F" w14:textId="5EDC63F4" w:rsidR="00AC078D" w:rsidRPr="001613C1" w:rsidRDefault="00590E41" w:rsidP="00004894">
      <w:pPr>
        <w:pStyle w:val="Heading3"/>
        <w:jc w:val="center"/>
        <w:rPr>
          <w:rFonts w:ascii="Arial" w:hAnsi="Arial" w:cs="Arial"/>
          <w:color w:val="1F4E79" w:themeColor="accent5" w:themeShade="80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Cs w:val="22"/>
          <w:lang w:val="en-GB"/>
        </w:rPr>
        <w:t>INTERREG V</w:t>
      </w:r>
      <w:r w:rsidR="005472D2" w:rsidRPr="001613C1">
        <w:rPr>
          <w:rFonts w:ascii="Arial" w:hAnsi="Arial" w:cs="Arial"/>
          <w:color w:val="1F4E79" w:themeColor="accent5" w:themeShade="80"/>
          <w:szCs w:val="22"/>
          <w:lang w:val="en-GB"/>
        </w:rPr>
        <w:t>I</w:t>
      </w:r>
      <w:r w:rsidRPr="001613C1">
        <w:rPr>
          <w:rFonts w:ascii="Arial" w:hAnsi="Arial" w:cs="Arial"/>
          <w:color w:val="1F4E79" w:themeColor="accent5" w:themeShade="80"/>
          <w:szCs w:val="22"/>
          <w:lang w:val="en-GB"/>
        </w:rPr>
        <w:t xml:space="preserve">-A </w:t>
      </w:r>
      <w:r w:rsidR="00B83AB2" w:rsidRPr="001613C1">
        <w:rPr>
          <w:rFonts w:ascii="Arial" w:hAnsi="Arial" w:cs="Arial"/>
          <w:color w:val="1F4E79" w:themeColor="accent5" w:themeShade="80"/>
          <w:szCs w:val="22"/>
          <w:lang w:val="en-GB"/>
        </w:rPr>
        <w:t>RO-</w:t>
      </w:r>
      <w:r w:rsidR="00D20FA8" w:rsidRPr="001613C1">
        <w:rPr>
          <w:rFonts w:ascii="Arial" w:hAnsi="Arial" w:cs="Arial"/>
          <w:color w:val="1F4E79" w:themeColor="accent5" w:themeShade="80"/>
          <w:szCs w:val="22"/>
          <w:lang w:val="en-GB"/>
        </w:rPr>
        <w:t>HU</w:t>
      </w:r>
      <w:r w:rsidR="00B83AB2" w:rsidRPr="001613C1">
        <w:rPr>
          <w:rFonts w:ascii="Arial" w:hAnsi="Arial" w:cs="Arial"/>
          <w:color w:val="1F4E79" w:themeColor="accent5" w:themeShade="80"/>
          <w:szCs w:val="22"/>
          <w:lang w:val="en-GB"/>
        </w:rPr>
        <w:t xml:space="preserve"> Programme</w:t>
      </w:r>
    </w:p>
    <w:p w14:paraId="5DAB6C7B" w14:textId="77777777" w:rsidR="00AC078D" w:rsidRPr="001613C1" w:rsidRDefault="00AC078D" w:rsidP="00CA1D4E">
      <w:pPr>
        <w:jc w:val="center"/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</w:pPr>
    </w:p>
    <w:p w14:paraId="582B3390" w14:textId="77777777" w:rsidR="00AC078D" w:rsidRPr="001613C1" w:rsidRDefault="009D356D" w:rsidP="00004894">
      <w:pPr>
        <w:pStyle w:val="Heading8"/>
        <w:spacing w:line="240" w:lineRule="auto"/>
        <w:rPr>
          <w:rFonts w:ascii="Arial" w:hAnsi="Arial" w:cs="Arial"/>
          <w:bCs/>
          <w:color w:val="1F4E79" w:themeColor="accent5" w:themeShade="80"/>
          <w:sz w:val="22"/>
          <w:lang w:eastAsia="ro-RO"/>
        </w:rPr>
      </w:pPr>
      <w:r w:rsidRPr="001613C1">
        <w:rPr>
          <w:rFonts w:ascii="Arial" w:hAnsi="Arial" w:cs="Arial"/>
          <w:bCs/>
          <w:color w:val="1F4E79" w:themeColor="accent5" w:themeShade="80"/>
          <w:sz w:val="22"/>
          <w:lang w:eastAsia="ro-RO"/>
        </w:rPr>
        <w:t xml:space="preserve">FINAL IMPLEMENTATION </w:t>
      </w:r>
      <w:r w:rsidR="00AC078D" w:rsidRPr="001613C1">
        <w:rPr>
          <w:rFonts w:ascii="Arial" w:hAnsi="Arial" w:cs="Arial"/>
          <w:bCs/>
          <w:color w:val="1F4E79" w:themeColor="accent5" w:themeShade="80"/>
          <w:sz w:val="22"/>
          <w:lang w:eastAsia="ro-RO"/>
        </w:rPr>
        <w:t>REPORT</w:t>
      </w:r>
    </w:p>
    <w:p w14:paraId="02EB378F" w14:textId="77777777" w:rsidR="00AC078D" w:rsidRPr="001613C1" w:rsidRDefault="00AC078D" w:rsidP="00CA1D4E">
      <w:pPr>
        <w:pStyle w:val="BodyText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6A05A809" w14:textId="77777777" w:rsidR="00AC078D" w:rsidRPr="001613C1" w:rsidRDefault="00AC078D" w:rsidP="00004894">
      <w:pPr>
        <w:jc w:val="both"/>
        <w:rPr>
          <w:rFonts w:ascii="Arial" w:hAnsi="Arial" w:cs="Arial"/>
          <w:b/>
          <w:i/>
          <w:color w:val="1F4E79" w:themeColor="accent5" w:themeShade="80"/>
          <w:sz w:val="22"/>
          <w:szCs w:val="22"/>
          <w:u w:val="single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ab/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ab/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ab/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ab/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ab/>
      </w:r>
    </w:p>
    <w:p w14:paraId="1C1DC1AE" w14:textId="77777777" w:rsidR="00AC078D" w:rsidRPr="001613C1" w:rsidRDefault="00A142E3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Date 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of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submittal of the </w:t>
      </w:r>
      <w:r w:rsidR="009D356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final implementation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report:</w:t>
      </w:r>
      <w:r w:rsidR="00AC078D"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 xml:space="preserve"> 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………….</w:t>
      </w:r>
    </w:p>
    <w:p w14:paraId="459DE89B" w14:textId="5F080A40" w:rsidR="00AC078D" w:rsidRPr="001613C1" w:rsidRDefault="009D356D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</w:rPr>
        <w:t xml:space="preserve">Implementation period, according with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</w:rPr>
        <w:t>Subsidy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</w:rPr>
        <w:t xml:space="preserve">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</w:rPr>
        <w:t>C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</w:rPr>
        <w:t>ontract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</w:rPr>
        <w:t xml:space="preserve">: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</w:rPr>
        <w:t>…. /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</w:rPr>
        <w:t>…./…. - …./…/…</w:t>
      </w:r>
    </w:p>
    <w:p w14:paraId="1F76E18B" w14:textId="1B441541" w:rsidR="00AC078D" w:rsidRPr="001613C1" w:rsidRDefault="00AC078D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 xml:space="preserve">Data about the </w:t>
      </w:r>
      <w:r w:rsidR="00004894"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 xml:space="preserve">Project </w:t>
      </w:r>
      <w:r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>Partners: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</w:p>
    <w:p w14:paraId="5A0138ED" w14:textId="1DF02666" w:rsidR="00AC078D" w:rsidRPr="001613C1" w:rsidRDefault="00D50D82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Cs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CBAAEB5" wp14:editId="07777777">
                <wp:simplePos x="0" y="0"/>
                <wp:positionH relativeFrom="column">
                  <wp:posOffset>571500</wp:posOffset>
                </wp:positionH>
                <wp:positionV relativeFrom="paragraph">
                  <wp:posOffset>194310</wp:posOffset>
                </wp:positionV>
                <wp:extent cx="5486400" cy="294640"/>
                <wp:effectExtent l="9525" t="13335" r="9525" b="63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9BBE3" w14:textId="77777777" w:rsidR="00E02F9F" w:rsidRPr="005C033E" w:rsidRDefault="00E02F9F">
                            <w:pPr>
                              <w:pStyle w:val="Header"/>
                              <w:rPr>
                                <w:i/>
                                <w:sz w:val="20"/>
                                <w:szCs w:val="20"/>
                                <w:lang w:eastAsia="ro-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BAAE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pt;margin-top:15.3pt;width:6in;height:23.2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">
                <v:textbox>
                  <w:txbxContent>
                    <w:p w14:paraId="5A39BBE3" w14:textId="77777777" w:rsidR="00E02F9F" w:rsidRPr="005C033E" w:rsidRDefault="00E02F9F">
                      <w:pPr>
                        <w:pStyle w:val="Header"/>
                        <w:rPr>
                          <w:i/>
                          <w:sz w:val="20"/>
                          <w:szCs w:val="20"/>
                          <w:lang w:eastAsia="ro-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 xml:space="preserve">Lead </w:t>
      </w:r>
      <w:r w:rsidR="00004894"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>Partner</w:t>
      </w:r>
    </w:p>
    <w:p w14:paraId="5ED90B35" w14:textId="77777777" w:rsidR="00AC078D" w:rsidRPr="001613C1" w:rsidRDefault="00AC078D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Name:</w:t>
      </w:r>
    </w:p>
    <w:p w14:paraId="19CE45A3" w14:textId="77777777" w:rsidR="00AC078D" w:rsidRPr="001613C1" w:rsidRDefault="00D50D82" w:rsidP="00CA1D4E">
      <w:pPr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421CA1" wp14:editId="07777777">
                <wp:simplePos x="0" y="0"/>
                <wp:positionH relativeFrom="column">
                  <wp:posOffset>571500</wp:posOffset>
                </wp:positionH>
                <wp:positionV relativeFrom="paragraph">
                  <wp:posOffset>30480</wp:posOffset>
                </wp:positionV>
                <wp:extent cx="5486400" cy="294640"/>
                <wp:effectExtent l="9525" t="11430" r="9525" b="8255"/>
                <wp:wrapNone/>
                <wp:docPr id="1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3D3EC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421CA1" id="Text Box 15" o:spid="_x0000_s1027" type="#_x0000_t202" style="position:absolute;left:0;text-align:left;margin-left:45pt;margin-top:2.4pt;width:6in;height:23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">
                <v:textbox>
                  <w:txbxContent>
                    <w:p w14:paraId="72A3D3EC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Address:  </w:t>
      </w:r>
    </w:p>
    <w:p w14:paraId="3FB9D35A" w14:textId="77777777" w:rsidR="00AC078D" w:rsidRPr="001613C1" w:rsidRDefault="00D50D82" w:rsidP="00CA1D4E">
      <w:pPr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5A9D72" wp14:editId="07777777">
                <wp:simplePos x="0" y="0"/>
                <wp:positionH relativeFrom="column">
                  <wp:posOffset>571500</wp:posOffset>
                </wp:positionH>
                <wp:positionV relativeFrom="paragraph">
                  <wp:posOffset>34290</wp:posOffset>
                </wp:positionV>
                <wp:extent cx="5486400" cy="294640"/>
                <wp:effectExtent l="9525" t="5715" r="9525" b="13970"/>
                <wp:wrapNone/>
                <wp:docPr id="1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E4DFA" w14:textId="4D1BE395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>Phone.</w:t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  <w:t>E-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5A9D72" id="Text Box 16" o:spid="_x0000_s1028" type="#_x0000_t202" style="position:absolute;left:0;text-align:left;margin-left:45pt;margin-top:2.7pt;width:6in;height:2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">
                <v:textbox>
                  <w:txbxContent>
                    <w:p w14:paraId="4A7E4DFA" w14:textId="4D1BE395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  <w:r w:rsidRPr="005C033E">
                        <w:rPr>
                          <w:i/>
                          <w:sz w:val="20"/>
                          <w:szCs w:val="20"/>
                        </w:rPr>
                        <w:t>Phone.</w:t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  <w:t>E-mail</w:t>
                      </w: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Contact:  </w:t>
      </w:r>
    </w:p>
    <w:p w14:paraId="6229199A" w14:textId="77777777" w:rsidR="00DE5CC2" w:rsidRPr="001613C1" w:rsidRDefault="00DE5CC2" w:rsidP="00CA1D4E">
      <w:pPr>
        <w:pStyle w:val="Header"/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69C48D5A" w14:textId="77777777" w:rsidR="000B05EA" w:rsidRPr="001613C1" w:rsidRDefault="00D50D82" w:rsidP="000B05EA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 w:eastAsia="ro-R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739BB9" wp14:editId="41146C58">
                <wp:simplePos x="0" y="0"/>
                <wp:positionH relativeFrom="column">
                  <wp:posOffset>2246630</wp:posOffset>
                </wp:positionH>
                <wp:positionV relativeFrom="paragraph">
                  <wp:posOffset>23495</wp:posOffset>
                </wp:positionV>
                <wp:extent cx="3811905" cy="294640"/>
                <wp:effectExtent l="0" t="0" r="17145" b="1016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190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7B00A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739BB9" id="Text Box 17" o:spid="_x0000_s1029" type="#_x0000_t202" style="position:absolute;left:0;text-align:left;margin-left:176.9pt;margin-top:1.85pt;width:300.15pt;height:2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">
                <v:textbox>
                  <w:txbxContent>
                    <w:p w14:paraId="0E27B00A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Identification Code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/Fiscal Code:</w:t>
      </w:r>
    </w:p>
    <w:p w14:paraId="434DD1FA" w14:textId="346FAC28" w:rsidR="00AC078D" w:rsidRPr="001613C1" w:rsidRDefault="00AC078D" w:rsidP="00CA1D4E">
      <w:pPr>
        <w:pStyle w:val="Header"/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3A587F99" w14:textId="20FDCAFB" w:rsidR="00AC078D" w:rsidRPr="001613C1" w:rsidRDefault="00D50D82" w:rsidP="00CA1D4E">
      <w:pPr>
        <w:spacing w:line="360" w:lineRule="auto"/>
        <w:jc w:val="both"/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Cs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F331D0" wp14:editId="07777777">
                <wp:simplePos x="0" y="0"/>
                <wp:positionH relativeFrom="column">
                  <wp:posOffset>571500</wp:posOffset>
                </wp:positionH>
                <wp:positionV relativeFrom="paragraph">
                  <wp:posOffset>191135</wp:posOffset>
                </wp:positionV>
                <wp:extent cx="5486400" cy="294640"/>
                <wp:effectExtent l="9525" t="10160" r="9525" b="9525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AFD9C" w14:textId="77777777" w:rsidR="00E02F9F" w:rsidRPr="005C033E" w:rsidRDefault="00E02F9F">
                            <w:pPr>
                              <w:pStyle w:val="Header"/>
                              <w:rPr>
                                <w:i/>
                                <w:sz w:val="20"/>
                                <w:szCs w:val="20"/>
                                <w:lang w:eastAsia="ro-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F331D0" id="Text Box 21" o:spid="_x0000_s1030" type="#_x0000_t202" style="position:absolute;left:0;text-align:left;margin-left:45pt;margin-top:15.05pt;width:6in;height:2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">
                <v:textbox>
                  <w:txbxContent>
                    <w:p w14:paraId="44EAFD9C" w14:textId="77777777" w:rsidR="00E02F9F" w:rsidRPr="005C033E" w:rsidRDefault="00E02F9F">
                      <w:pPr>
                        <w:pStyle w:val="Header"/>
                        <w:rPr>
                          <w:i/>
                          <w:sz w:val="20"/>
                          <w:szCs w:val="20"/>
                          <w:lang w:eastAsia="ro-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4894"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>Project Partner</w:t>
      </w:r>
    </w:p>
    <w:p w14:paraId="0871540E" w14:textId="77777777" w:rsidR="00AC078D" w:rsidRPr="001613C1" w:rsidRDefault="00AC078D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Name:</w:t>
      </w:r>
    </w:p>
    <w:p w14:paraId="28A0F07E" w14:textId="77777777" w:rsidR="00AC078D" w:rsidRPr="001613C1" w:rsidRDefault="00D50D82" w:rsidP="00CA1D4E">
      <w:pPr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40B9DF" wp14:editId="07777777">
                <wp:simplePos x="0" y="0"/>
                <wp:positionH relativeFrom="column">
                  <wp:posOffset>571500</wp:posOffset>
                </wp:positionH>
                <wp:positionV relativeFrom="paragraph">
                  <wp:posOffset>30480</wp:posOffset>
                </wp:positionV>
                <wp:extent cx="5486400" cy="294640"/>
                <wp:effectExtent l="9525" t="11430" r="9525" b="8255"/>
                <wp:wrapNone/>
                <wp:docPr id="1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EC669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0B9DF" id="Text Box 18" o:spid="_x0000_s1031" type="#_x0000_t202" style="position:absolute;left:0;text-align:left;margin-left:45pt;margin-top:2.4pt;width:6in;height:2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">
                <v:textbox>
                  <w:txbxContent>
                    <w:p w14:paraId="3DEEC669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Address:  </w:t>
      </w:r>
    </w:p>
    <w:p w14:paraId="33169685" w14:textId="77777777" w:rsidR="00AC078D" w:rsidRPr="001613C1" w:rsidRDefault="00D50D82" w:rsidP="00CA1D4E">
      <w:pPr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FF1DE5" wp14:editId="07777777">
                <wp:simplePos x="0" y="0"/>
                <wp:positionH relativeFrom="column">
                  <wp:posOffset>571500</wp:posOffset>
                </wp:positionH>
                <wp:positionV relativeFrom="paragraph">
                  <wp:posOffset>34290</wp:posOffset>
                </wp:positionV>
                <wp:extent cx="5486400" cy="294640"/>
                <wp:effectExtent l="9525" t="5715" r="9525" b="13970"/>
                <wp:wrapNone/>
                <wp:docPr id="1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8B90D" w14:textId="2EF0BD05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>Phone.</w:t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</w:r>
                            <w:r w:rsidRPr="005C033E">
                              <w:rPr>
                                <w:i/>
                                <w:sz w:val="20"/>
                                <w:szCs w:val="20"/>
                              </w:rPr>
                              <w:tab/>
                              <w:t>E-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F1DE5" id="Text Box 19" o:spid="_x0000_s1032" type="#_x0000_t202" style="position:absolute;left:0;text-align:left;margin-left:45pt;margin-top:2.7pt;width:6in;height:2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">
                <v:textbox>
                  <w:txbxContent>
                    <w:p w14:paraId="11D8B90D" w14:textId="2EF0BD05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  <w:r w:rsidRPr="005C033E">
                        <w:rPr>
                          <w:i/>
                          <w:sz w:val="20"/>
                          <w:szCs w:val="20"/>
                        </w:rPr>
                        <w:t>Phone.</w:t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</w:r>
                      <w:r w:rsidRPr="005C033E">
                        <w:rPr>
                          <w:i/>
                          <w:sz w:val="20"/>
                          <w:szCs w:val="20"/>
                        </w:rPr>
                        <w:tab/>
                        <w:t>E-mail</w:t>
                      </w: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Contact:  </w:t>
      </w:r>
    </w:p>
    <w:p w14:paraId="568FE2EE" w14:textId="77777777" w:rsidR="00DE5CC2" w:rsidRPr="001613C1" w:rsidRDefault="00DE5CC2" w:rsidP="00CA1D4E">
      <w:pPr>
        <w:pStyle w:val="Header"/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42969E03" w14:textId="77777777" w:rsidR="000B05EA" w:rsidRPr="001613C1" w:rsidRDefault="00D50D82" w:rsidP="000B05EA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 w:eastAsia="ro-RO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906BE6" wp14:editId="79BEBAA6">
                <wp:simplePos x="0" y="0"/>
                <wp:positionH relativeFrom="column">
                  <wp:posOffset>2345689</wp:posOffset>
                </wp:positionH>
                <wp:positionV relativeFrom="paragraph">
                  <wp:posOffset>31115</wp:posOffset>
                </wp:positionV>
                <wp:extent cx="3712845" cy="294640"/>
                <wp:effectExtent l="0" t="0" r="20955" b="10160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284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B0818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06BE6" id="Text Box 20" o:spid="_x0000_s1033" type="#_x0000_t202" style="position:absolute;left:0;text-align:left;margin-left:184.7pt;margin-top:2.45pt;width:292.35pt;height:2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">
                <v:textbox>
                  <w:txbxContent>
                    <w:p w14:paraId="45FB0818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Identification Code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/Fiscal Code:</w:t>
      </w:r>
    </w:p>
    <w:p w14:paraId="08E405F0" w14:textId="2738AEF6" w:rsidR="00AC078D" w:rsidRPr="001613C1" w:rsidRDefault="00AC078D" w:rsidP="00CA1D4E">
      <w:pPr>
        <w:pStyle w:val="Header"/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42D942C8" w14:textId="4360D44D" w:rsidR="00AC078D" w:rsidRPr="001613C1" w:rsidRDefault="00AC078D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Details about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roject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:</w:t>
      </w:r>
    </w:p>
    <w:p w14:paraId="381996AD" w14:textId="0DA717AE" w:rsidR="00AC078D" w:rsidRPr="001613C1" w:rsidRDefault="00D50D82" w:rsidP="00CA1D4E">
      <w:pPr>
        <w:spacing w:line="360" w:lineRule="auto"/>
        <w:jc w:val="both"/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A08C0A9" wp14:editId="1849968D">
                <wp:simplePos x="0" y="0"/>
                <wp:positionH relativeFrom="column">
                  <wp:posOffset>918845</wp:posOffset>
                </wp:positionH>
                <wp:positionV relativeFrom="paragraph">
                  <wp:posOffset>13970</wp:posOffset>
                </wp:positionV>
                <wp:extent cx="5143500" cy="273685"/>
                <wp:effectExtent l="0" t="0" r="19050" b="1206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273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28261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08C0A9" id="Text Box 12" o:spid="_x0000_s1034" type="#_x0000_t202" style="position:absolute;left:0;text-align:left;margin-left:72.35pt;margin-top:1.1pt;width:405pt;height:21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">
                <v:textbox>
                  <w:txbxContent>
                    <w:p w14:paraId="53128261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>Priority:</w:t>
      </w:r>
    </w:p>
    <w:p w14:paraId="158C04A7" w14:textId="79772E96" w:rsidR="00B83AB2" w:rsidRPr="001613C1" w:rsidRDefault="00D22961" w:rsidP="00CA1D4E">
      <w:pPr>
        <w:spacing w:line="360" w:lineRule="auto"/>
        <w:jc w:val="both"/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498216A" wp14:editId="2935BD2C">
                <wp:simplePos x="0" y="0"/>
                <wp:positionH relativeFrom="column">
                  <wp:posOffset>1362710</wp:posOffset>
                </wp:positionH>
                <wp:positionV relativeFrom="paragraph">
                  <wp:posOffset>235585</wp:posOffset>
                </wp:positionV>
                <wp:extent cx="4697730" cy="257175"/>
                <wp:effectExtent l="0" t="0" r="26670" b="28575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77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1652C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8216A" id="Text Box 11" o:spid="_x0000_s1035" type="#_x0000_t202" style="position:absolute;left:0;text-align:left;margin-left:107.3pt;margin-top:18.55pt;width:369.9pt;height:20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">
                <v:textbox>
                  <w:txbxContent>
                    <w:p w14:paraId="4101652C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457680" w14:textId="05EA42A7" w:rsidR="00EF4F5E" w:rsidRPr="001613C1" w:rsidRDefault="000B05EA" w:rsidP="00CA1D4E">
      <w:pPr>
        <w:spacing w:line="360" w:lineRule="auto"/>
        <w:jc w:val="both"/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Cs/>
          <w:color w:val="1F4E79" w:themeColor="accent5" w:themeShade="80"/>
          <w:sz w:val="22"/>
          <w:szCs w:val="22"/>
          <w:lang w:val="en-GB"/>
        </w:rPr>
        <w:t>Specific objective:</w:t>
      </w:r>
    </w:p>
    <w:p w14:paraId="0CBD55B0" w14:textId="3DC8DD0A" w:rsidR="00EF4F5E" w:rsidRPr="001613C1" w:rsidRDefault="00EF4F5E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Cs/>
          <w:noProof/>
          <w:color w:val="1F4E79" w:themeColor="accent5" w:themeShade="8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A70EF5" wp14:editId="42C94023">
                <wp:simplePos x="0" y="0"/>
                <wp:positionH relativeFrom="column">
                  <wp:posOffset>1385570</wp:posOffset>
                </wp:positionH>
                <wp:positionV relativeFrom="paragraph">
                  <wp:posOffset>81280</wp:posOffset>
                </wp:positionV>
                <wp:extent cx="4672330" cy="220980"/>
                <wp:effectExtent l="0" t="0" r="13970" b="26670"/>
                <wp:wrapNone/>
                <wp:docPr id="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2330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9C43A" w14:textId="77777777" w:rsidR="00CC5B89" w:rsidRPr="00EF4F5E" w:rsidRDefault="00CC5B89" w:rsidP="00CC5B8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A70EF5" id="Text Box 23" o:spid="_x0000_s1036" type="#_x0000_t202" style="position:absolute;left:0;text-align:left;margin-left:109.1pt;margin-top:6.4pt;width:367.9pt;height:17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">
                <v:textbox>
                  <w:txbxContent>
                    <w:p w14:paraId="1299C43A" w14:textId="77777777" w:rsidR="00CC5B89" w:rsidRPr="00EF4F5E" w:rsidRDefault="00CC5B89" w:rsidP="00CC5B8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59E7D1" w14:textId="77777777" w:rsidR="000B05EA" w:rsidRPr="001613C1" w:rsidRDefault="000B05EA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095F992A" w14:textId="5590C52D" w:rsidR="00EF4F5E" w:rsidRPr="001613C1" w:rsidRDefault="00EF4F5E" w:rsidP="00EF4F5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1E3777" wp14:editId="71F0ACB8">
                <wp:simplePos x="0" y="0"/>
                <wp:positionH relativeFrom="column">
                  <wp:posOffset>999204</wp:posOffset>
                </wp:positionH>
                <wp:positionV relativeFrom="paragraph">
                  <wp:posOffset>4329</wp:posOffset>
                </wp:positionV>
                <wp:extent cx="5067300" cy="212501"/>
                <wp:effectExtent l="0" t="0" r="19050" b="16510"/>
                <wp:wrapNone/>
                <wp:docPr id="208339273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2125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CAA79" w14:textId="77777777" w:rsidR="00004894" w:rsidRPr="005C033E" w:rsidRDefault="00004894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1E3777" id="Text Box 4" o:spid="_x0000_s1037" type="#_x0000_t202" style="position:absolute;left:0;text-align:left;margin-left:78.7pt;margin-top:.35pt;width:399pt;height: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">
                <v:textbox>
                  <w:txbxContent>
                    <w:p w14:paraId="06ACAA79" w14:textId="77777777" w:rsidR="00004894" w:rsidRPr="005C033E" w:rsidRDefault="00004894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JEMS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ID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: </w:t>
      </w:r>
    </w:p>
    <w:p w14:paraId="2DE92691" w14:textId="1F1DF3D7" w:rsidR="000B05EA" w:rsidRPr="001613C1" w:rsidRDefault="00540C68" w:rsidP="00EF4F5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65570C" wp14:editId="72F4A2DA">
                <wp:simplePos x="0" y="0"/>
                <wp:positionH relativeFrom="column">
                  <wp:posOffset>1024962</wp:posOffset>
                </wp:positionH>
                <wp:positionV relativeFrom="paragraph">
                  <wp:posOffset>150030</wp:posOffset>
                </wp:positionV>
                <wp:extent cx="5029200" cy="276565"/>
                <wp:effectExtent l="0" t="0" r="19050" b="28575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76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78278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65570C" id="Text Box 3" o:spid="_x0000_s1038" type="#_x0000_t202" style="position:absolute;left:0;text-align:left;margin-left:80.7pt;margin-top:11.8pt;width:396pt;height:21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">
                <v:textbox>
                  <w:txbxContent>
                    <w:p w14:paraId="0FB78278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5937699" w14:textId="76B1D3F9" w:rsidR="00AC078D" w:rsidRPr="001613C1" w:rsidRDefault="00AC078D" w:rsidP="00EF4F5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Title of project: </w:t>
      </w:r>
    </w:p>
    <w:p w14:paraId="3E86B3B7" w14:textId="77777777" w:rsidR="00AC078D" w:rsidRPr="001613C1" w:rsidRDefault="00D50D82" w:rsidP="00CA1D4E">
      <w:pPr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222631" wp14:editId="451E24C3">
                <wp:simplePos x="0" y="0"/>
                <wp:positionH relativeFrom="column">
                  <wp:posOffset>1901816</wp:posOffset>
                </wp:positionH>
                <wp:positionV relativeFrom="paragraph">
                  <wp:posOffset>73026</wp:posOffset>
                </wp:positionV>
                <wp:extent cx="4157980" cy="187468"/>
                <wp:effectExtent l="0" t="0" r="13970" b="222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7980" cy="1874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2CB0E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22631" id="Text Box 22" o:spid="_x0000_s1039" type="#_x0000_t202" style="position:absolute;left:0;text-align:left;margin-left:149.75pt;margin-top:5.75pt;width:327.4pt;height:1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">
                <v:textbox>
                  <w:txbxContent>
                    <w:p w14:paraId="0562CB0E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B03D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Subsidy 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Contract number: </w:t>
      </w:r>
    </w:p>
    <w:p w14:paraId="1FB9366E" w14:textId="77777777" w:rsidR="000B05EA" w:rsidRPr="001613C1" w:rsidRDefault="000B05EA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3DE05AF9" w14:textId="77777777" w:rsidR="000B05EA" w:rsidRPr="001613C1" w:rsidRDefault="000B05EA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059606FA" w14:textId="1F69EE1C" w:rsidR="00AC078D" w:rsidRPr="001613C1" w:rsidRDefault="00D50D82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51FF91C" wp14:editId="07777777">
                <wp:simplePos x="0" y="0"/>
                <wp:positionH relativeFrom="column">
                  <wp:posOffset>13970</wp:posOffset>
                </wp:positionH>
                <wp:positionV relativeFrom="paragraph">
                  <wp:posOffset>164465</wp:posOffset>
                </wp:positionV>
                <wp:extent cx="2971800" cy="294640"/>
                <wp:effectExtent l="13970" t="12065" r="5080" b="762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8A12B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1FF91C" id="Text Box 6" o:spid="_x0000_s1040" type="#_x0000_t202" style="position:absolute;left:0;text-align:left;margin-left:1.1pt;margin-top:12.95pt;width:234pt;height:23.2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">
                <v:textbox>
                  <w:txbxContent>
                    <w:p w14:paraId="6D98A12B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5B8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Start date of the execution of the project</w:t>
      </w:r>
    </w:p>
    <w:p w14:paraId="5997CC1D" w14:textId="77777777" w:rsidR="00CC5B89" w:rsidRPr="001613C1" w:rsidRDefault="00CC5B89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5C49E55F" w14:textId="599F1689" w:rsidR="00AC078D" w:rsidRPr="001613C1" w:rsidRDefault="00D50D82" w:rsidP="00CA1D4E">
      <w:pPr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noProof/>
          <w:color w:val="1F4E79" w:themeColor="accent5" w:themeShade="80"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76ED9E" wp14:editId="07777777">
                <wp:simplePos x="0" y="0"/>
                <wp:positionH relativeFrom="column">
                  <wp:posOffset>0</wp:posOffset>
                </wp:positionH>
                <wp:positionV relativeFrom="paragraph">
                  <wp:posOffset>329565</wp:posOffset>
                </wp:positionV>
                <wp:extent cx="2971800" cy="342900"/>
                <wp:effectExtent l="9525" t="5715" r="9525" b="1333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0FFD37" w14:textId="77777777" w:rsidR="00E02F9F" w:rsidRPr="005C033E" w:rsidRDefault="00E02F9F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6ED9E" id="Text Box 7" o:spid="_x0000_s1041" type="#_x0000_t202" style="position:absolute;left:0;text-align:left;margin-left:0;margin-top:25.95pt;width:234pt;height:2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">
                <v:textbox>
                  <w:txbxContent>
                    <w:p w14:paraId="110FFD37" w14:textId="77777777" w:rsidR="00E02F9F" w:rsidRPr="005C033E" w:rsidRDefault="00E02F9F">
                      <w:pPr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Final date of the execution of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roject</w:t>
      </w:r>
    </w:p>
    <w:p w14:paraId="3FE9F23F" w14:textId="77777777" w:rsidR="00AC078D" w:rsidRPr="001613C1" w:rsidRDefault="00AC078D" w:rsidP="00CA1D4E">
      <w:pPr>
        <w:pStyle w:val="Header"/>
        <w:spacing w:before="120"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1F72F646" w14:textId="77777777" w:rsidR="005C033E" w:rsidRPr="001613C1" w:rsidRDefault="005C033E" w:rsidP="00CA1D4E">
      <w:pPr>
        <w:spacing w:before="120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2FD1271F" w14:textId="77777777" w:rsidR="003E6D7F" w:rsidRPr="001613C1" w:rsidRDefault="00735941" w:rsidP="00CA1D4E">
      <w:pPr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1</w:t>
      </w:r>
      <w:r w:rsidR="00F91E74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. </w:t>
      </w:r>
      <w:r w:rsidR="009D356D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Summary</w:t>
      </w:r>
      <w:r w:rsidR="00F91E74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 of the project implementation status</w:t>
      </w:r>
      <w:r w:rsidR="00F91E7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: </w:t>
      </w:r>
    </w:p>
    <w:p w14:paraId="4193617A" w14:textId="2D522739" w:rsidR="00280999" w:rsidRPr="001613C1" w:rsidRDefault="00A83B69" w:rsidP="00004894">
      <w:pPr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G</w:t>
      </w:r>
      <w:r w:rsidR="003E6D7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eneral overview of the project </w:t>
      </w:r>
      <w:r w:rsidR="009D356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covering the entire period of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ject </w:t>
      </w:r>
      <w:r w:rsidR="009D356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implementation</w:t>
      </w:r>
      <w:r w:rsidR="003E6D7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. </w:t>
      </w:r>
      <w:r w:rsidR="009D356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The description shall highlight the main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ject </w:t>
      </w:r>
      <w:r w:rsidR="009D356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achievements</w:t>
      </w:r>
      <w:r w:rsidR="00B50E2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.</w:t>
      </w:r>
      <w:r w:rsidR="009D356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In this regard,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answers 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shall be given to </w:t>
      </w:r>
      <w:r w:rsidR="00DC32E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the following 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questions: What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are the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roject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’s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achievements?</w:t>
      </w:r>
      <w:r w:rsidR="00DC32E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What is the impact of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roject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DC32E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within the targeted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area?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Who has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benefitted?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DC32E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What measures were and/or will be implemented for </w:t>
      </w:r>
      <w:r w:rsidR="000B05EA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ject </w:t>
      </w:r>
      <w:r w:rsidR="00DC32E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sustainability?</w:t>
      </w:r>
      <w:r w:rsidR="0028099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</w:p>
    <w:p w14:paraId="61CDCEAD" w14:textId="77777777" w:rsidR="00A83B69" w:rsidRPr="001613C1" w:rsidRDefault="00A83B69" w:rsidP="00004894">
      <w:pPr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6BB9E253" w14:textId="77777777" w:rsidR="00730441" w:rsidRPr="001613C1" w:rsidRDefault="00730441" w:rsidP="00004894">
      <w:pPr>
        <w:spacing w:before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0943F048" w14:textId="77777777" w:rsidR="00AC078D" w:rsidRPr="001613C1" w:rsidRDefault="00735941" w:rsidP="00CA1D4E">
      <w:pPr>
        <w:spacing w:before="120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. </w:t>
      </w:r>
      <w:r w:rsidR="00AC078D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Description of the state of pla</w:t>
      </w:r>
      <w:r w:rsidR="00A83B69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y of the project implementation</w:t>
      </w:r>
    </w:p>
    <w:p w14:paraId="23DE523C" w14:textId="77777777" w:rsidR="00B83AB2" w:rsidRPr="001613C1" w:rsidRDefault="00B83AB2" w:rsidP="00CA1D4E">
      <w:pPr>
        <w:pStyle w:val="Header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774A3DEF" w14:textId="477265A2" w:rsidR="00AC078D" w:rsidRPr="001613C1" w:rsidRDefault="00735941" w:rsidP="00004894">
      <w:pPr>
        <w:pStyle w:val="Header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2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.1 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lease </w:t>
      </w:r>
      <w:r w:rsidR="009A725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concretely and clearly 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describe each activity performed during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ject </w:t>
      </w:r>
      <w:r w:rsidR="00B50E2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implementation period</w:t>
      </w:r>
      <w:r w:rsidR="00AC078D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, as follows:   </w:t>
      </w:r>
    </w:p>
    <w:p w14:paraId="52E56223" w14:textId="0AB1DD75" w:rsidR="00AC078D" w:rsidRPr="001613C1" w:rsidRDefault="64D7B18D" w:rsidP="00004894">
      <w:pPr>
        <w:pStyle w:val="Header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lease mention the </w:t>
      </w:r>
      <w:proofErr w:type="gramStart"/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activities ”not</w:t>
      </w:r>
      <w:proofErr w:type="gramEnd"/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implemented” during the </w:t>
      </w:r>
      <w:r w:rsidR="00004894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roject implementation period, including the reason</w:t>
      </w:r>
      <w:r w:rsidR="295EFB0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(s) for not implementing the activities</w:t>
      </w:r>
    </w:p>
    <w:p w14:paraId="07547A01" w14:textId="77777777" w:rsidR="0037155C" w:rsidRPr="001613C1" w:rsidRDefault="0037155C" w:rsidP="00004894">
      <w:pPr>
        <w:pStyle w:val="Header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440327CA" w14:textId="77777777" w:rsidR="00AC078D" w:rsidRPr="001613C1" w:rsidRDefault="00AC078D" w:rsidP="00CA1D4E">
      <w:pPr>
        <w:pStyle w:val="Header"/>
        <w:spacing w:line="360" w:lineRule="auto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  <w:t>Activity 1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7"/>
        <w:gridCol w:w="4505"/>
      </w:tblGrid>
      <w:tr w:rsidR="001613C1" w:rsidRPr="001613C1" w14:paraId="3728E60B" w14:textId="77777777" w:rsidTr="00A55A8D">
        <w:tc>
          <w:tcPr>
            <w:tcW w:w="9238" w:type="dxa"/>
            <w:gridSpan w:val="2"/>
          </w:tcPr>
          <w:p w14:paraId="4F1CBC6F" w14:textId="77777777" w:rsidR="00AC078D" w:rsidRPr="001613C1" w:rsidRDefault="00AF4956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itle</w:t>
            </w:r>
            <w:r w:rsidR="00AC078D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:</w:t>
            </w:r>
          </w:p>
        </w:tc>
      </w:tr>
      <w:tr w:rsidR="001613C1" w:rsidRPr="001613C1" w14:paraId="18FAC370" w14:textId="77777777" w:rsidTr="00A55A8D">
        <w:tc>
          <w:tcPr>
            <w:tcW w:w="4619" w:type="dxa"/>
          </w:tcPr>
          <w:p w14:paraId="1B653255" w14:textId="77777777" w:rsidR="008F19E1" w:rsidRPr="001613C1" w:rsidRDefault="008F19E1" w:rsidP="00CA1D4E">
            <w:pPr>
              <w:pStyle w:val="Header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Planned </w:t>
            </w:r>
          </w:p>
          <w:p w14:paraId="312EE230" w14:textId="77777777" w:rsidR="008F19E1" w:rsidRPr="001613C1" w:rsidRDefault="008F19E1" w:rsidP="00CA1D4E">
            <w:pPr>
              <w:pStyle w:val="Header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highlight w:val="yellow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Starting Date and </w:t>
            </w:r>
            <w:r w:rsidR="00FB03D7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End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Date</w:t>
            </w:r>
          </w:p>
        </w:tc>
        <w:tc>
          <w:tcPr>
            <w:tcW w:w="4619" w:type="dxa"/>
          </w:tcPr>
          <w:p w14:paraId="3B663DD2" w14:textId="77777777" w:rsidR="008F19E1" w:rsidRPr="001613C1" w:rsidRDefault="008F19E1" w:rsidP="00CA1D4E">
            <w:pPr>
              <w:pStyle w:val="Header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Actual </w:t>
            </w:r>
          </w:p>
          <w:p w14:paraId="67A9112F" w14:textId="77777777" w:rsidR="008F19E1" w:rsidRPr="001613C1" w:rsidRDefault="008F19E1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highlight w:val="yellow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Starting Date and </w:t>
            </w:r>
            <w:r w:rsidR="00FB03D7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End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Date</w:t>
            </w:r>
          </w:p>
        </w:tc>
      </w:tr>
      <w:tr w:rsidR="001613C1" w:rsidRPr="001613C1" w14:paraId="5043CB0F" w14:textId="77777777" w:rsidTr="00A55A8D">
        <w:tc>
          <w:tcPr>
            <w:tcW w:w="4619" w:type="dxa"/>
          </w:tcPr>
          <w:p w14:paraId="07459315" w14:textId="77777777" w:rsidR="008F19E1" w:rsidRPr="001613C1" w:rsidRDefault="008F19E1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highlight w:val="yellow"/>
                <w:lang w:val="en-GB"/>
              </w:rPr>
            </w:pPr>
          </w:p>
        </w:tc>
        <w:tc>
          <w:tcPr>
            <w:tcW w:w="4619" w:type="dxa"/>
          </w:tcPr>
          <w:p w14:paraId="6537F28F" w14:textId="77777777" w:rsidR="008F19E1" w:rsidRPr="001613C1" w:rsidRDefault="008F19E1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highlight w:val="yellow"/>
                <w:lang w:val="en-GB"/>
              </w:rPr>
            </w:pPr>
          </w:p>
        </w:tc>
      </w:tr>
      <w:tr w:rsidR="001613C1" w:rsidRPr="001613C1" w14:paraId="4967BBEA" w14:textId="77777777" w:rsidTr="00A55A8D">
        <w:tc>
          <w:tcPr>
            <w:tcW w:w="9238" w:type="dxa"/>
            <w:gridSpan w:val="2"/>
          </w:tcPr>
          <w:p w14:paraId="6900E586" w14:textId="77777777" w:rsidR="00551EC0" w:rsidRPr="001613C1" w:rsidRDefault="00551EC0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Status: </w:t>
            </w:r>
            <w:r w:rsidR="009D356D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implemented / not implemented</w:t>
            </w:r>
          </w:p>
          <w:p w14:paraId="6DFB9E20" w14:textId="77777777" w:rsidR="008F19E1" w:rsidRPr="001613C1" w:rsidRDefault="008F19E1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1613C1" w:rsidRPr="001613C1" w14:paraId="1FBE0E6B" w14:textId="77777777" w:rsidTr="00A55A8D">
        <w:tc>
          <w:tcPr>
            <w:tcW w:w="9238" w:type="dxa"/>
            <w:gridSpan w:val="2"/>
          </w:tcPr>
          <w:p w14:paraId="36CF12C3" w14:textId="7A06BFA8" w:rsidR="008F19E1" w:rsidRPr="001613C1" w:rsidRDefault="009D356D" w:rsidP="00CA1D4E">
            <w:pPr>
              <w:pStyle w:val="Header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Justification for not implementing the activity and measures</w:t>
            </w:r>
            <w:r w:rsidR="0051453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taken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in order not </w:t>
            </w:r>
            <w:r w:rsidR="002A2ADC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o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affect the achievement of the project objectives, results</w:t>
            </w:r>
            <w:r w:rsidR="00004894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,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and indicators</w:t>
            </w:r>
            <w:r w:rsidR="0051453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(if </w:t>
            </w:r>
            <w:r w:rsidR="00004894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the </w:t>
            </w:r>
            <w:r w:rsidR="0051453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case):</w:t>
            </w:r>
          </w:p>
          <w:p w14:paraId="70DF9E56" w14:textId="77777777" w:rsidR="009D356D" w:rsidRPr="001613C1" w:rsidRDefault="009D356D" w:rsidP="00CA1D4E">
            <w:pPr>
              <w:pStyle w:val="Header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1613C1" w:rsidRPr="001613C1" w14:paraId="3B714EAB" w14:textId="77777777" w:rsidTr="00A55A8D">
        <w:tc>
          <w:tcPr>
            <w:tcW w:w="9238" w:type="dxa"/>
            <w:gridSpan w:val="2"/>
          </w:tcPr>
          <w:p w14:paraId="7F812745" w14:textId="40F53120" w:rsidR="00A81D94" w:rsidRPr="001613C1" w:rsidRDefault="00AC078D" w:rsidP="00CA1D4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Detailed </w:t>
            </w:r>
            <w:r w:rsidR="00A81D94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Description:</w:t>
            </w:r>
            <w:r w:rsidR="00551EC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</w:t>
            </w:r>
            <w:r w:rsidR="00034165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Please provide general information about the activity and highlight whether the activity represents a variation from the project’s initial design, and in what ways</w:t>
            </w:r>
            <w:r w:rsidR="00034165" w:rsidRPr="001613C1" w:rsidDel="00034165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 </w:t>
            </w:r>
            <w:r w:rsidR="00551EC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>(</w:t>
            </w:r>
            <w:r w:rsidR="00C4488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please provide a </w:t>
            </w:r>
            <w:r w:rsidR="00AF495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clear </w:t>
            </w:r>
            <w:r w:rsidR="00551EC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>description of activities fulfilled)?</w:t>
            </w:r>
            <w:r w:rsidR="00551EC0" w:rsidRPr="001613C1" w:rsidDel="00551EC0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</w:t>
            </w:r>
            <w:r w:rsidR="00034165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he purpose is to understand how the project performed against what it intended to accomplish. If there were significant variations, explain the</w:t>
            </w:r>
            <w:r w:rsidR="006F3C57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m</w:t>
            </w:r>
            <w:r w:rsidR="00034165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in this section. </w:t>
            </w:r>
            <w:r w:rsidR="00551EC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How </w:t>
            </w:r>
            <w:r w:rsidR="00AF495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were the </w:t>
            </w:r>
            <w:r w:rsidR="00551EC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>partners involved (who did what)?</w:t>
            </w:r>
            <w:r w:rsidR="00551EC0" w:rsidRPr="001613C1" w:rsidDel="00551EC0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</w:t>
            </w:r>
            <w:r w:rsidR="00AF495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What was the finality,</w:t>
            </w:r>
            <w:r w:rsidR="00A81D94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w</w:t>
            </w:r>
            <w:r w:rsidR="006F3C57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hat</w:t>
            </w:r>
            <w:r w:rsidR="00A81D94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were the </w:t>
            </w:r>
            <w:r w:rsidR="00565F6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achievements</w:t>
            </w:r>
            <w:r w:rsidR="006F3C57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?</w:t>
            </w:r>
          </w:p>
          <w:p w14:paraId="4FADED93" w14:textId="196A661B" w:rsidR="00A81D94" w:rsidRPr="001613C1" w:rsidRDefault="00A81D94" w:rsidP="0000489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lastRenderedPageBreak/>
              <w:t>S</w:t>
            </w:r>
            <w:r w:rsidR="00CC5B89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upporting documents in pdf/jpg format should be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attached and submitted together with the final report.</w:t>
            </w:r>
          </w:p>
          <w:p w14:paraId="44E871BC" w14:textId="77777777" w:rsidR="00A81D94" w:rsidRPr="001613C1" w:rsidRDefault="00A81D94" w:rsidP="00CA1D4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EF4F5E" w:rsidRPr="001613C1" w14:paraId="0A5ED786" w14:textId="77777777" w:rsidTr="00A55A8D">
        <w:tc>
          <w:tcPr>
            <w:tcW w:w="9238" w:type="dxa"/>
            <w:gridSpan w:val="2"/>
          </w:tcPr>
          <w:p w14:paraId="144A5D23" w14:textId="6565AFB0" w:rsidR="00A81D94" w:rsidRPr="001613C1" w:rsidRDefault="00AC078D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lastRenderedPageBreak/>
              <w:t xml:space="preserve">Problems </w:t>
            </w:r>
            <w:r w:rsidR="00B50E2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encountered,</w:t>
            </w:r>
            <w:r w:rsidR="00551EC0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</w:t>
            </w:r>
            <w:r w:rsidR="006F3C57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he remedy actions taken</w:t>
            </w:r>
            <w:r w:rsidR="0051453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(if </w:t>
            </w:r>
            <w:r w:rsidR="00004894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the </w:t>
            </w:r>
            <w:r w:rsidR="00514536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case)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:</w:t>
            </w:r>
          </w:p>
        </w:tc>
      </w:tr>
    </w:tbl>
    <w:p w14:paraId="5A67833F" w14:textId="77777777" w:rsidR="006F3C57" w:rsidRPr="001613C1" w:rsidRDefault="006F3C57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35DF1884" w14:textId="267B11D3" w:rsidR="004D251D" w:rsidRPr="001613C1" w:rsidRDefault="004D251D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Activity 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no </w:t>
      </w: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……</w:t>
      </w:r>
    </w:p>
    <w:p w14:paraId="6AA11388" w14:textId="77777777" w:rsidR="004D251D" w:rsidRPr="001613C1" w:rsidRDefault="004D251D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………………..</w:t>
      </w:r>
    </w:p>
    <w:p w14:paraId="2C1542F8" w14:textId="77777777" w:rsidR="001D74DE" w:rsidRPr="001613C1" w:rsidRDefault="004D251D" w:rsidP="00004894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Activity n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o 3…</w:t>
      </w:r>
    </w:p>
    <w:p w14:paraId="48C846D7" w14:textId="1E22CC23" w:rsidR="004D251D" w:rsidRPr="001613C1" w:rsidRDefault="001D74DE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…………………</w:t>
      </w:r>
    </w:p>
    <w:p w14:paraId="3B7B4B86" w14:textId="77777777" w:rsidR="00D20FA8" w:rsidRPr="001613C1" w:rsidRDefault="00D20FA8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5859AE7E" w14:textId="37FE1A2E" w:rsidR="00763EA0" w:rsidRPr="001613C1" w:rsidRDefault="00735941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.2 </w:t>
      </w:r>
      <w:r w:rsidR="00763EA0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Programme Result 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Indicators </w:t>
      </w:r>
      <w:r w:rsidR="00763EA0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ab/>
      </w:r>
    </w:p>
    <w:p w14:paraId="3B8964FF" w14:textId="77777777" w:rsidR="004D251D" w:rsidRPr="001613C1" w:rsidRDefault="004D251D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  <w:t xml:space="preserve">Project outputs 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3828"/>
        <w:gridCol w:w="2551"/>
        <w:gridCol w:w="3119"/>
      </w:tblGrid>
      <w:tr w:rsidR="001613C1" w:rsidRPr="001613C1" w14:paraId="185C4DE4" w14:textId="77777777" w:rsidTr="004D251D">
        <w:trPr>
          <w:trHeight w:val="126"/>
        </w:trPr>
        <w:tc>
          <w:tcPr>
            <w:tcW w:w="94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  <w:hideMark/>
          </w:tcPr>
          <w:p w14:paraId="4F30F83D" w14:textId="2A3F2AC8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Contribution to </w:t>
            </w:r>
            <w:proofErr w:type="spellStart"/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Programme</w:t>
            </w:r>
            <w:proofErr w:type="spellEnd"/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 </w:t>
            </w: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outputs</w:t>
            </w:r>
          </w:p>
        </w:tc>
      </w:tr>
      <w:tr w:rsidR="001613C1" w:rsidRPr="001613C1" w14:paraId="07D2052F" w14:textId="77777777" w:rsidTr="004D251D">
        <w:trPr>
          <w:trHeight w:val="12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64DFBCE1" w14:textId="497CA67D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</w:pPr>
            <w:proofErr w:type="spellStart"/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Programme</w:t>
            </w:r>
            <w:proofErr w:type="spellEnd"/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 output indicator(s) to which the </w:t>
            </w:r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Project </w:t>
            </w:r>
            <w:r w:rsidR="00D22961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contributed.</w:t>
            </w:r>
          </w:p>
          <w:p w14:paraId="3A0FF5F2" w14:textId="77777777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  <w:hideMark/>
          </w:tcPr>
          <w:p w14:paraId="6A06EE40" w14:textId="774EEAFF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i/>
                <w:color w:val="1F4E79" w:themeColor="accent5" w:themeShade="80"/>
                <w:sz w:val="22"/>
                <w:szCs w:val="22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Contribution to the achievement of </w:t>
            </w:r>
            <w:proofErr w:type="spellStart"/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Programme</w:t>
            </w:r>
            <w:proofErr w:type="spellEnd"/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 </w:t>
            </w: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output indicator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  <w:hideMark/>
          </w:tcPr>
          <w:p w14:paraId="2A282E53" w14:textId="299A36BE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i/>
                <w:color w:val="1F4E79" w:themeColor="accent5" w:themeShade="80"/>
                <w:sz w:val="22"/>
                <w:szCs w:val="22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Detailed description of the contribution to the achievement of the </w:t>
            </w:r>
            <w:proofErr w:type="spellStart"/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Programme</w:t>
            </w:r>
            <w:proofErr w:type="spellEnd"/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 xml:space="preserve"> </w:t>
            </w: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  <w:t>output indicator(s)</w:t>
            </w:r>
          </w:p>
        </w:tc>
      </w:tr>
      <w:tr w:rsidR="001613C1" w:rsidRPr="001613C1" w14:paraId="5630AD66" w14:textId="77777777" w:rsidTr="00EF4F5E">
        <w:trPr>
          <w:trHeight w:val="12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1829076" w14:textId="77777777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BA226A1" w14:textId="77777777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17AD93B2" w14:textId="77777777" w:rsidR="004D251D" w:rsidRPr="001613C1" w:rsidRDefault="004D251D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</w:rPr>
            </w:pPr>
          </w:p>
        </w:tc>
      </w:tr>
    </w:tbl>
    <w:p w14:paraId="0DE4B5B7" w14:textId="77777777" w:rsidR="004D251D" w:rsidRPr="001613C1" w:rsidRDefault="004D251D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19275E31" w14:textId="1C32E57A" w:rsidR="004D251D" w:rsidRPr="001613C1" w:rsidRDefault="00763EA0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Programme result 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Indicators.</w:t>
      </w: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 </w:t>
      </w:r>
    </w:p>
    <w:p w14:paraId="66204FF1" w14:textId="77777777" w:rsidR="00763EA0" w:rsidRPr="001613C1" w:rsidRDefault="00763EA0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tbl>
      <w:tblPr>
        <w:tblW w:w="534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5"/>
        <w:gridCol w:w="1029"/>
        <w:gridCol w:w="1699"/>
        <w:gridCol w:w="5671"/>
      </w:tblGrid>
      <w:tr w:rsidR="001613C1" w:rsidRPr="001613C1" w14:paraId="199F986C" w14:textId="77777777" w:rsidTr="00EF4F5E">
        <w:tc>
          <w:tcPr>
            <w:tcW w:w="1174" w:type="pct"/>
            <w:gridSpan w:val="2"/>
            <w:shd w:val="clear" w:color="auto" w:fill="D5DCE4" w:themeFill="text2" w:themeFillTint="33"/>
          </w:tcPr>
          <w:p w14:paraId="7B9609B9" w14:textId="679A339D" w:rsidR="001D74DE" w:rsidRPr="001613C1" w:rsidRDefault="001D74DE" w:rsidP="00CA1D4E">
            <w:pPr>
              <w:pStyle w:val="Header"/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Programme result indicator to which the Project contributed </w:t>
            </w:r>
          </w:p>
        </w:tc>
        <w:tc>
          <w:tcPr>
            <w:tcW w:w="882" w:type="pct"/>
            <w:shd w:val="clear" w:color="auto" w:fill="D5DCE4" w:themeFill="text2" w:themeFillTint="33"/>
          </w:tcPr>
          <w:p w14:paraId="68029689" w14:textId="77777777" w:rsidR="001D74DE" w:rsidRPr="001613C1" w:rsidRDefault="001D74DE" w:rsidP="00CA1D4E">
            <w:pPr>
              <w:pStyle w:val="Header"/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Value of the indicator achieved within the project</w:t>
            </w:r>
          </w:p>
        </w:tc>
        <w:tc>
          <w:tcPr>
            <w:tcW w:w="2943" w:type="pct"/>
            <w:vMerge w:val="restart"/>
            <w:shd w:val="clear" w:color="auto" w:fill="D5DCE4" w:themeFill="text2" w:themeFillTint="33"/>
          </w:tcPr>
          <w:p w14:paraId="2B8EFEA9" w14:textId="21BAF404" w:rsidR="001D74DE" w:rsidRPr="001613C1" w:rsidRDefault="001D74DE" w:rsidP="00CA1D4E">
            <w:pPr>
              <w:pStyle w:val="Header"/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Please list here the monitoring and verification sources for the programme outputs/result indicators</w:t>
            </w:r>
          </w:p>
          <w:p w14:paraId="2DBF0D7D" w14:textId="77777777" w:rsidR="001D74DE" w:rsidRPr="001613C1" w:rsidRDefault="001D74DE" w:rsidP="00CA1D4E">
            <w:pPr>
              <w:pStyle w:val="Header"/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1613C1" w:rsidRPr="001613C1" w14:paraId="5B7BAE3F" w14:textId="77777777" w:rsidTr="00EF4F5E">
        <w:tc>
          <w:tcPr>
            <w:tcW w:w="641" w:type="pct"/>
            <w:shd w:val="clear" w:color="auto" w:fill="D5DCE4" w:themeFill="text2" w:themeFillTint="33"/>
          </w:tcPr>
          <w:p w14:paraId="0D909AED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Name</w:t>
            </w:r>
          </w:p>
        </w:tc>
        <w:tc>
          <w:tcPr>
            <w:tcW w:w="534" w:type="pct"/>
            <w:shd w:val="clear" w:color="auto" w:fill="D5DCE4" w:themeFill="text2" w:themeFillTint="33"/>
          </w:tcPr>
          <w:p w14:paraId="11D814EC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MU</w:t>
            </w:r>
          </w:p>
        </w:tc>
        <w:tc>
          <w:tcPr>
            <w:tcW w:w="882" w:type="pct"/>
            <w:shd w:val="clear" w:color="auto" w:fill="D5DCE4" w:themeFill="text2" w:themeFillTint="33"/>
          </w:tcPr>
          <w:p w14:paraId="4594DC20" w14:textId="77777777" w:rsidR="001D74DE" w:rsidRPr="001613C1" w:rsidRDefault="001D74D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Quantity</w:t>
            </w:r>
          </w:p>
        </w:tc>
        <w:tc>
          <w:tcPr>
            <w:tcW w:w="2943" w:type="pct"/>
            <w:vMerge/>
            <w:shd w:val="clear" w:color="auto" w:fill="EDEDED" w:themeFill="accent3" w:themeFillTint="33"/>
          </w:tcPr>
          <w:p w14:paraId="6B62F1B3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1613C1" w:rsidRPr="001613C1" w14:paraId="02F2C34E" w14:textId="77777777" w:rsidTr="00EF4F5E">
        <w:tc>
          <w:tcPr>
            <w:tcW w:w="641" w:type="pct"/>
            <w:shd w:val="clear" w:color="auto" w:fill="EDEDED" w:themeFill="accent3" w:themeFillTint="33"/>
          </w:tcPr>
          <w:p w14:paraId="680A4E5D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534" w:type="pct"/>
            <w:shd w:val="clear" w:color="auto" w:fill="EDEDED" w:themeFill="accent3" w:themeFillTint="33"/>
          </w:tcPr>
          <w:p w14:paraId="19219836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882" w:type="pct"/>
            <w:shd w:val="clear" w:color="auto" w:fill="EDEDED" w:themeFill="accent3" w:themeFillTint="33"/>
          </w:tcPr>
          <w:p w14:paraId="7194DBDC" w14:textId="77777777" w:rsidR="001D74DE" w:rsidRPr="001613C1" w:rsidRDefault="001D74D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2943" w:type="pct"/>
            <w:shd w:val="clear" w:color="auto" w:fill="EDEDED" w:themeFill="accent3" w:themeFillTint="33"/>
          </w:tcPr>
          <w:p w14:paraId="54CD245A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1613C1" w:rsidRPr="001613C1" w14:paraId="1231BE67" w14:textId="77777777" w:rsidTr="00EF4F5E">
        <w:tc>
          <w:tcPr>
            <w:tcW w:w="641" w:type="pct"/>
            <w:shd w:val="clear" w:color="auto" w:fill="EDEDED" w:themeFill="accent3" w:themeFillTint="33"/>
          </w:tcPr>
          <w:p w14:paraId="36FEB5B0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i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534" w:type="pct"/>
            <w:shd w:val="clear" w:color="auto" w:fill="EDEDED" w:themeFill="accent3" w:themeFillTint="33"/>
          </w:tcPr>
          <w:p w14:paraId="30D7AA69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i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882" w:type="pct"/>
            <w:shd w:val="clear" w:color="auto" w:fill="EDEDED" w:themeFill="accent3" w:themeFillTint="33"/>
          </w:tcPr>
          <w:p w14:paraId="34FF1C98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2943" w:type="pct"/>
            <w:shd w:val="clear" w:color="auto" w:fill="EDEDED" w:themeFill="accent3" w:themeFillTint="33"/>
          </w:tcPr>
          <w:p w14:paraId="48A21919" w14:textId="77777777" w:rsidR="001D74DE" w:rsidRPr="001613C1" w:rsidRDefault="001D74DE" w:rsidP="00CA1D4E">
            <w:pPr>
              <w:pStyle w:val="Header"/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</w:tbl>
    <w:p w14:paraId="6BD18F9B" w14:textId="77777777" w:rsidR="00D20FA8" w:rsidRPr="001613C1" w:rsidRDefault="00D20FA8" w:rsidP="00004894">
      <w:pPr>
        <w:spacing w:before="120" w:after="120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</w:pPr>
    </w:p>
    <w:p w14:paraId="6179D338" w14:textId="77777777" w:rsidR="004D251D" w:rsidRPr="001613C1" w:rsidRDefault="00D20FA8" w:rsidP="00004894">
      <w:pPr>
        <w:spacing w:before="120" w:after="120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</w:pPr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  <w:t xml:space="preserve">Activities outside the </w:t>
      </w:r>
      <w:proofErr w:type="spellStart"/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  <w:t>P</w:t>
      </w:r>
      <w:r w:rsidR="004D251D"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  <w:t>rogramme</w:t>
      </w:r>
      <w:proofErr w:type="spellEnd"/>
      <w:r w:rsidR="004D251D"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  <w:t xml:space="preserve"> area (if the case)</w:t>
      </w:r>
    </w:p>
    <w:p w14:paraId="238601FE" w14:textId="77777777" w:rsidR="00D20FA8" w:rsidRPr="001613C1" w:rsidRDefault="00D20FA8" w:rsidP="00004894">
      <w:pPr>
        <w:spacing w:before="120" w:after="120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</w:rPr>
      </w:pPr>
    </w:p>
    <w:tbl>
      <w:tblPr>
        <w:tblW w:w="534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9639"/>
      </w:tblGrid>
      <w:tr w:rsidR="001613C1" w:rsidRPr="001613C1" w14:paraId="784289F4" w14:textId="77777777" w:rsidTr="00CA1D4E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05D5CDA1" w14:textId="37E583D3" w:rsidR="004D251D" w:rsidRPr="001613C1" w:rsidRDefault="004D251D" w:rsidP="00004894">
            <w:pPr>
              <w:spacing w:before="120"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If applicable, please describe the activities carried out outside the </w:t>
            </w:r>
            <w:proofErr w:type="spellStart"/>
            <w:r w:rsidR="001D74D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>Programme</w:t>
            </w:r>
            <w:proofErr w:type="spellEnd"/>
            <w:r w:rsidR="001D74D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area and the value of expenditure realized for </w:t>
            </w:r>
            <w:r w:rsidR="001D74D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these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  <w:t xml:space="preserve">activities </w:t>
            </w:r>
          </w:p>
        </w:tc>
      </w:tr>
      <w:tr w:rsidR="001613C1" w:rsidRPr="001613C1" w14:paraId="0F3CABC7" w14:textId="77777777" w:rsidTr="00EF4F5E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B08B5D1" w14:textId="77777777" w:rsidR="004D251D" w:rsidRPr="001613C1" w:rsidRDefault="004D251D" w:rsidP="00004894">
            <w:pPr>
              <w:spacing w:before="120"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</w:pPr>
          </w:p>
        </w:tc>
      </w:tr>
      <w:tr w:rsidR="001613C1" w:rsidRPr="001613C1" w14:paraId="16DEB4AB" w14:textId="77777777" w:rsidTr="00EF4F5E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AD9C6F4" w14:textId="77777777" w:rsidR="004D251D" w:rsidRPr="001613C1" w:rsidRDefault="004D251D" w:rsidP="00004894">
            <w:pPr>
              <w:spacing w:before="120"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</w:pPr>
          </w:p>
        </w:tc>
      </w:tr>
      <w:tr w:rsidR="001613C1" w:rsidRPr="001613C1" w14:paraId="4B1F511A" w14:textId="77777777" w:rsidTr="00EF4F5E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5F9C3DC" w14:textId="77777777" w:rsidR="004D251D" w:rsidRPr="001613C1" w:rsidRDefault="004D251D" w:rsidP="00004894">
            <w:pPr>
              <w:spacing w:before="120"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</w:rPr>
            </w:pPr>
          </w:p>
        </w:tc>
      </w:tr>
    </w:tbl>
    <w:p w14:paraId="1A965116" w14:textId="77777777" w:rsidR="00D20FA8" w:rsidRPr="001613C1" w:rsidRDefault="00D20FA8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7DF4E37C" w14:textId="77777777" w:rsidR="00D20FA8" w:rsidRPr="001613C1" w:rsidRDefault="00D20FA8" w:rsidP="00CA1D4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3B55105C" w14:textId="47A64C61" w:rsidR="00B35332" w:rsidRPr="001613C1" w:rsidRDefault="00735941" w:rsidP="001D74DE">
      <w:pPr>
        <w:pStyle w:val="Header"/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.3</w:t>
      </w:r>
      <w:r w:rsidR="00B35332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 Work 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contracts/ equipment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  <w:t xml:space="preserve"> contracts</w:t>
      </w:r>
      <w:r w:rsidR="001E1647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  <w:t>/ services</w:t>
      </w:r>
      <w:r w:rsidR="00551EC0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  <w:t xml:space="preserve"> </w:t>
      </w:r>
      <w:r w:rsidR="001D74D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  <w:t>contracts</w:t>
      </w:r>
    </w:p>
    <w:p w14:paraId="0E8AD05E" w14:textId="77777777" w:rsidR="00B35332" w:rsidRPr="001613C1" w:rsidRDefault="001E1647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2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.3</w:t>
      </w:r>
      <w:r w:rsidR="00B41AD2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.1 </w:t>
      </w:r>
      <w:r w:rsidR="00B35332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Implementation status of the work contract</w:t>
      </w:r>
    </w:p>
    <w:p w14:paraId="44FB30F8" w14:textId="77777777" w:rsidR="00AF4956" w:rsidRPr="001613C1" w:rsidRDefault="00AF4956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4AF9D74C" w14:textId="0438A2FC" w:rsidR="00AF4956" w:rsidRPr="001613C1" w:rsidRDefault="00AF4956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Preliminary question: </w:t>
      </w:r>
      <w:r w:rsidR="001D74D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Does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your 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Project </w:t>
      </w:r>
      <w:r w:rsidR="001D74D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have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work activities? Y/N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 If yes:</w:t>
      </w:r>
    </w:p>
    <w:p w14:paraId="1DA6542E" w14:textId="77777777" w:rsidR="00B35332" w:rsidRPr="001613C1" w:rsidRDefault="00B35332" w:rsidP="00CA1D4E">
      <w:pPr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</w:pPr>
    </w:p>
    <w:p w14:paraId="3041E394" w14:textId="77777777" w:rsidR="00B42378" w:rsidRPr="001613C1" w:rsidRDefault="00B42378" w:rsidP="00CA1D4E">
      <w:pPr>
        <w:jc w:val="both"/>
        <w:rPr>
          <w:rFonts w:ascii="Arial" w:hAnsi="Arial" w:cs="Arial"/>
          <w:vanish/>
          <w:color w:val="1F4E79" w:themeColor="accent5" w:themeShade="8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9"/>
        <w:gridCol w:w="2255"/>
        <w:gridCol w:w="2250"/>
        <w:gridCol w:w="2248"/>
      </w:tblGrid>
      <w:tr w:rsidR="001613C1" w:rsidRPr="001613C1" w14:paraId="05C428DB" w14:textId="77777777" w:rsidTr="00EF4F5E">
        <w:tc>
          <w:tcPr>
            <w:tcW w:w="9238" w:type="dxa"/>
            <w:gridSpan w:val="4"/>
            <w:shd w:val="clear" w:color="auto" w:fill="D5DCE4" w:themeFill="text2" w:themeFillTint="33"/>
          </w:tcPr>
          <w:p w14:paraId="3C8C354B" w14:textId="77777777" w:rsidR="00F1413E" w:rsidRPr="001613C1" w:rsidRDefault="00F1413E" w:rsidP="00CA1D4E">
            <w:pPr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 w:eastAsia="ro-RO"/>
              </w:rPr>
              <w:t>Status of implementation of work contract</w:t>
            </w:r>
            <w:r w:rsidR="00730441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 w:eastAsia="ro-RO"/>
              </w:rPr>
              <w:t>s</w:t>
            </w:r>
            <w:r w:rsidR="00AF4956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 w:eastAsia="ro-RO"/>
              </w:rPr>
              <w:t xml:space="preserve"> </w:t>
            </w:r>
          </w:p>
        </w:tc>
      </w:tr>
      <w:tr w:rsidR="001613C1" w:rsidRPr="001613C1" w14:paraId="5604E8EB" w14:textId="77777777" w:rsidTr="00EF4F5E">
        <w:tc>
          <w:tcPr>
            <w:tcW w:w="2308" w:type="dxa"/>
            <w:shd w:val="clear" w:color="auto" w:fill="D5DCE4" w:themeFill="text2" w:themeFillTint="33"/>
          </w:tcPr>
          <w:p w14:paraId="3ECE94BD" w14:textId="225D2079" w:rsidR="00F1413E" w:rsidRPr="001613C1" w:rsidRDefault="0037155C" w:rsidP="00CA1D4E">
            <w:pPr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W</w:t>
            </w:r>
            <w:r w:rsidR="00F1413E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orks </w:t>
            </w:r>
            <w:r w:rsidR="001D74DE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performed </w:t>
            </w:r>
            <w:r w:rsidR="00F1413E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according </w:t>
            </w:r>
            <w:r w:rsidR="00AF4956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to </w:t>
            </w:r>
            <w:r w:rsidR="00F1413E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the schedule</w:t>
            </w:r>
          </w:p>
        </w:tc>
        <w:tc>
          <w:tcPr>
            <w:tcW w:w="2309" w:type="dxa"/>
            <w:shd w:val="clear" w:color="auto" w:fill="D5DCE4" w:themeFill="text2" w:themeFillTint="33"/>
          </w:tcPr>
          <w:p w14:paraId="5879EB09" w14:textId="77777777" w:rsidR="00F1413E" w:rsidRPr="001613C1" w:rsidRDefault="00AF4956" w:rsidP="00CA1D4E">
            <w:pPr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Start Date and End Date (planned) </w:t>
            </w:r>
          </w:p>
        </w:tc>
        <w:tc>
          <w:tcPr>
            <w:tcW w:w="2315" w:type="dxa"/>
            <w:shd w:val="clear" w:color="auto" w:fill="D5DCE4" w:themeFill="text2" w:themeFillTint="33"/>
          </w:tcPr>
          <w:p w14:paraId="5332ED62" w14:textId="49ED478C" w:rsidR="00F1413E" w:rsidRPr="001613C1" w:rsidRDefault="00AF4956" w:rsidP="00CA1D4E">
            <w:pPr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Start Date and End Date (</w:t>
            </w:r>
            <w:r w:rsidR="006F3C57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actual</w:t>
            </w: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2306" w:type="dxa"/>
            <w:shd w:val="clear" w:color="auto" w:fill="D5DCE4" w:themeFill="text2" w:themeFillTint="33"/>
          </w:tcPr>
          <w:p w14:paraId="6DC6E38E" w14:textId="59BF8833" w:rsidR="00F1413E" w:rsidRPr="001613C1" w:rsidRDefault="00F1413E" w:rsidP="00CA1D4E">
            <w:pPr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Reasons for delay (if </w:t>
            </w:r>
            <w:r w:rsidR="006F3C57"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 xml:space="preserve">the </w:t>
            </w: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case)</w:t>
            </w:r>
          </w:p>
        </w:tc>
      </w:tr>
      <w:tr w:rsidR="001613C1" w:rsidRPr="001613C1" w14:paraId="4E7AA5A3" w14:textId="77777777" w:rsidTr="00540C68">
        <w:tc>
          <w:tcPr>
            <w:tcW w:w="2308" w:type="dxa"/>
            <w:shd w:val="clear" w:color="auto" w:fill="D9D9D9" w:themeFill="background1" w:themeFillShade="D9"/>
          </w:tcPr>
          <w:p w14:paraId="20F8D24A" w14:textId="77777777" w:rsidR="00F1413E" w:rsidRPr="001613C1" w:rsidRDefault="00B50E2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Yes / No</w:t>
            </w:r>
          </w:p>
        </w:tc>
        <w:tc>
          <w:tcPr>
            <w:tcW w:w="2309" w:type="dxa"/>
            <w:shd w:val="clear" w:color="auto" w:fill="D9D9D9" w:themeFill="background1" w:themeFillShade="D9"/>
          </w:tcPr>
          <w:p w14:paraId="722B00AE" w14:textId="77777777" w:rsidR="00F1413E" w:rsidRPr="001613C1" w:rsidRDefault="00F1413E" w:rsidP="00004894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</w:p>
        </w:tc>
        <w:tc>
          <w:tcPr>
            <w:tcW w:w="2315" w:type="dxa"/>
            <w:shd w:val="clear" w:color="auto" w:fill="D9D9D9" w:themeFill="background1" w:themeFillShade="D9"/>
          </w:tcPr>
          <w:p w14:paraId="42C6D796" w14:textId="77777777" w:rsidR="00F1413E" w:rsidRPr="001613C1" w:rsidRDefault="00F1413E" w:rsidP="00004894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</w:p>
        </w:tc>
        <w:tc>
          <w:tcPr>
            <w:tcW w:w="2306" w:type="dxa"/>
            <w:shd w:val="clear" w:color="auto" w:fill="D9D9D9" w:themeFill="background1" w:themeFillShade="D9"/>
          </w:tcPr>
          <w:p w14:paraId="6E1831B3" w14:textId="77777777" w:rsidR="00F1413E" w:rsidRPr="001613C1" w:rsidRDefault="00F1413E" w:rsidP="00004894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</w:p>
        </w:tc>
      </w:tr>
      <w:tr w:rsidR="001613C1" w:rsidRPr="001613C1" w14:paraId="54E11D2A" w14:textId="77777777" w:rsidTr="00540C68">
        <w:tc>
          <w:tcPr>
            <w:tcW w:w="9238" w:type="dxa"/>
            <w:gridSpan w:val="4"/>
            <w:shd w:val="clear" w:color="auto" w:fill="D9D9D9" w:themeFill="background1" w:themeFillShade="D9"/>
          </w:tcPr>
          <w:p w14:paraId="31126E5D" w14:textId="77777777" w:rsidR="00F1413E" w:rsidRPr="001613C1" w:rsidRDefault="00F1413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</w:p>
        </w:tc>
      </w:tr>
      <w:tr w:rsidR="001613C1" w:rsidRPr="001613C1" w14:paraId="1CB3F157" w14:textId="77777777" w:rsidTr="00540C68">
        <w:tc>
          <w:tcPr>
            <w:tcW w:w="9238" w:type="dxa"/>
            <w:gridSpan w:val="4"/>
            <w:shd w:val="clear" w:color="auto" w:fill="D9D9D9" w:themeFill="background1" w:themeFillShade="D9"/>
          </w:tcPr>
          <w:p w14:paraId="6D11AFDB" w14:textId="69B38611" w:rsidR="00F1413E" w:rsidRPr="001613C1" w:rsidRDefault="001D74D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 xml:space="preserve">The physical </w:t>
            </w:r>
            <w:r w:rsidR="00F1413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implementation of works</w:t>
            </w:r>
          </w:p>
          <w:p w14:paraId="6C6C0689" w14:textId="77777777" w:rsidR="00F1413E" w:rsidRPr="001613C1" w:rsidRDefault="00F1413E" w:rsidP="00CA1D4E">
            <w:pPr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 xml:space="preserve">Description of works </w:t>
            </w:r>
            <w:r w:rsidR="009A725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performed</w:t>
            </w:r>
          </w:p>
        </w:tc>
      </w:tr>
      <w:tr w:rsidR="001613C1" w:rsidRPr="001613C1" w14:paraId="08AD62BF" w14:textId="77777777" w:rsidTr="00540C68">
        <w:tc>
          <w:tcPr>
            <w:tcW w:w="9238" w:type="dxa"/>
            <w:gridSpan w:val="4"/>
            <w:shd w:val="clear" w:color="auto" w:fill="D9D9D9" w:themeFill="background1" w:themeFillShade="D9"/>
          </w:tcPr>
          <w:p w14:paraId="3AB430F3" w14:textId="77777777" w:rsidR="00F1413E" w:rsidRPr="001613C1" w:rsidRDefault="00F1413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……….</w:t>
            </w:r>
          </w:p>
        </w:tc>
      </w:tr>
      <w:tr w:rsidR="001613C1" w:rsidRPr="001613C1" w14:paraId="2FBDA7F1" w14:textId="77777777" w:rsidTr="00540C68">
        <w:tc>
          <w:tcPr>
            <w:tcW w:w="9238" w:type="dxa"/>
            <w:gridSpan w:val="4"/>
            <w:shd w:val="clear" w:color="auto" w:fill="D9D9D9" w:themeFill="background1" w:themeFillShade="D9"/>
          </w:tcPr>
          <w:p w14:paraId="21F52F45" w14:textId="77777777" w:rsidR="00F1413E" w:rsidRPr="001613C1" w:rsidRDefault="00F1413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Modifications / Deviations from the works contract (for example: variation orders)</w:t>
            </w:r>
          </w:p>
        </w:tc>
      </w:tr>
      <w:tr w:rsidR="001613C1" w:rsidRPr="001613C1" w14:paraId="33089104" w14:textId="77777777" w:rsidTr="00540C68">
        <w:tc>
          <w:tcPr>
            <w:tcW w:w="9238" w:type="dxa"/>
            <w:gridSpan w:val="4"/>
            <w:shd w:val="clear" w:color="auto" w:fill="D9D9D9" w:themeFill="background1" w:themeFillShade="D9"/>
          </w:tcPr>
          <w:p w14:paraId="779AAB66" w14:textId="77777777" w:rsidR="00F1413E" w:rsidRPr="001613C1" w:rsidRDefault="00AF4956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Descrip</w:t>
            </w:r>
            <w:r w:rsidR="00730441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t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ion and Justification:</w:t>
            </w:r>
          </w:p>
        </w:tc>
      </w:tr>
      <w:tr w:rsidR="001613C1" w:rsidRPr="001613C1" w14:paraId="3BC46484" w14:textId="77777777" w:rsidTr="00540C68">
        <w:tc>
          <w:tcPr>
            <w:tcW w:w="9238" w:type="dxa"/>
            <w:gridSpan w:val="4"/>
            <w:shd w:val="clear" w:color="auto" w:fill="D9D9D9" w:themeFill="background1" w:themeFillShade="D9"/>
          </w:tcPr>
          <w:p w14:paraId="4DAE88D6" w14:textId="45F62859" w:rsidR="001D74DE" w:rsidRPr="001613C1" w:rsidRDefault="001D74DE" w:rsidP="00004894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 w:eastAsia="ro-RO"/>
              </w:rPr>
              <w:t>………..</w:t>
            </w:r>
          </w:p>
        </w:tc>
      </w:tr>
    </w:tbl>
    <w:p w14:paraId="2DE403A5" w14:textId="77777777" w:rsidR="00D20FA8" w:rsidRPr="001613C1" w:rsidRDefault="00D20FA8" w:rsidP="00CA1D4E">
      <w:pPr>
        <w:pStyle w:val="Header"/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5588B2E1" w14:textId="77777777" w:rsidR="001E1647" w:rsidRPr="001613C1" w:rsidRDefault="001E1647" w:rsidP="00CA1D4E">
      <w:pPr>
        <w:pStyle w:val="Header"/>
        <w:spacing w:line="360" w:lineRule="auto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  <w:t>Other remarks:</w:t>
      </w:r>
    </w:p>
    <w:p w14:paraId="62431CDC" w14:textId="77777777" w:rsidR="00B35332" w:rsidRPr="001613C1" w:rsidRDefault="00B35332" w:rsidP="00CA1D4E">
      <w:pPr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 w:eastAsia="ro-RO"/>
        </w:rPr>
      </w:pPr>
    </w:p>
    <w:p w14:paraId="1B5A9E3F" w14:textId="77777777" w:rsidR="00B41AD2" w:rsidRPr="001613C1" w:rsidRDefault="00735941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2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.3</w:t>
      </w:r>
      <w:r w:rsidR="00B41AD2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.2 Implementation status of the equipment contract</w:t>
      </w:r>
      <w:r w:rsidR="008E29F5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s</w:t>
      </w:r>
    </w:p>
    <w:p w14:paraId="49E398E2" w14:textId="77777777" w:rsidR="00763EA0" w:rsidRPr="001613C1" w:rsidRDefault="00763EA0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58577E33" w14:textId="1549D07B" w:rsidR="00763EA0" w:rsidRPr="001613C1" w:rsidRDefault="00763EA0" w:rsidP="001D74D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Preliminary question: </w:t>
      </w:r>
      <w:r w:rsidR="002A2ADC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Was equipment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purchased through this 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Project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? Y/N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. If yes:</w:t>
      </w:r>
    </w:p>
    <w:p w14:paraId="16287F21" w14:textId="77777777" w:rsidR="00B83AB2" w:rsidRPr="001613C1" w:rsidRDefault="00B83AB2" w:rsidP="00CA1D4E">
      <w:pPr>
        <w:jc w:val="both"/>
        <w:rPr>
          <w:rFonts w:ascii="Arial" w:hAnsi="Arial" w:cs="Arial"/>
          <w:i/>
          <w:color w:val="1F4E79" w:themeColor="accent5" w:themeShade="80"/>
          <w:sz w:val="22"/>
          <w:szCs w:val="22"/>
          <w:lang w:val="en-GB" w:eastAsia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13"/>
        <w:gridCol w:w="1272"/>
        <w:gridCol w:w="3027"/>
      </w:tblGrid>
      <w:tr w:rsidR="001613C1" w:rsidRPr="001613C1" w14:paraId="5F0FD289" w14:textId="77777777" w:rsidTr="00EF4F5E">
        <w:tc>
          <w:tcPr>
            <w:tcW w:w="4837" w:type="dxa"/>
            <w:shd w:val="clear" w:color="auto" w:fill="D5DCE4" w:themeFill="text2" w:themeFillTint="33"/>
          </w:tcPr>
          <w:p w14:paraId="11DCC594" w14:textId="20EACCA3" w:rsidR="008E29F5" w:rsidRPr="001613C1" w:rsidRDefault="00763EA0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Equipment </w:t>
            </w:r>
            <w:r w:rsidR="006F3C57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purchased</w:t>
            </w: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 within </w:t>
            </w:r>
            <w:r w:rsidR="001D74D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the P</w:t>
            </w:r>
            <w:r w:rsidR="00B50E2E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roject implementation period</w:t>
            </w: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 (name)</w:t>
            </w:r>
          </w:p>
        </w:tc>
        <w:tc>
          <w:tcPr>
            <w:tcW w:w="1288" w:type="dxa"/>
            <w:shd w:val="clear" w:color="auto" w:fill="D5DCE4" w:themeFill="text2" w:themeFillTint="33"/>
          </w:tcPr>
          <w:p w14:paraId="205A4BA3" w14:textId="77777777" w:rsidR="008E29F5" w:rsidRPr="001613C1" w:rsidRDefault="00763EA0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No. of pieces</w:t>
            </w:r>
          </w:p>
        </w:tc>
        <w:tc>
          <w:tcPr>
            <w:tcW w:w="3113" w:type="dxa"/>
            <w:shd w:val="clear" w:color="auto" w:fill="D5DCE4" w:themeFill="text2" w:themeFillTint="33"/>
          </w:tcPr>
          <w:p w14:paraId="1C623303" w14:textId="77777777" w:rsidR="008E29F5" w:rsidRPr="001613C1" w:rsidRDefault="00FD64F6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Serial Number</w:t>
            </w:r>
          </w:p>
        </w:tc>
      </w:tr>
      <w:tr w:rsidR="001613C1" w:rsidRPr="001613C1" w14:paraId="4E0AABCB" w14:textId="77777777" w:rsidTr="00540C68">
        <w:tc>
          <w:tcPr>
            <w:tcW w:w="4837" w:type="dxa"/>
            <w:shd w:val="clear" w:color="auto" w:fill="D9D9D9" w:themeFill="background1" w:themeFillShade="D9"/>
          </w:tcPr>
          <w:p w14:paraId="4823975A" w14:textId="77777777" w:rsidR="008E29F5" w:rsidRPr="001613C1" w:rsidRDefault="00B50E2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E1 ….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316A835D" w14:textId="4BDD3612" w:rsidR="008E29F5" w:rsidRPr="001613C1" w:rsidRDefault="00CA1D4E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…</w:t>
            </w:r>
            <w:r w:rsidR="008E29F5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.....</w:t>
            </w:r>
          </w:p>
        </w:tc>
        <w:tc>
          <w:tcPr>
            <w:tcW w:w="3113" w:type="dxa"/>
            <w:shd w:val="clear" w:color="auto" w:fill="D9D9D9" w:themeFill="background1" w:themeFillShade="D9"/>
          </w:tcPr>
          <w:p w14:paraId="70D52FD7" w14:textId="77777777" w:rsidR="008E29F5" w:rsidRPr="001613C1" w:rsidRDefault="008E29F5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..........</w:t>
            </w:r>
          </w:p>
        </w:tc>
      </w:tr>
      <w:tr w:rsidR="001613C1" w:rsidRPr="001613C1" w14:paraId="53C1FCA6" w14:textId="77777777" w:rsidTr="00540C68">
        <w:tc>
          <w:tcPr>
            <w:tcW w:w="4837" w:type="dxa"/>
            <w:shd w:val="clear" w:color="auto" w:fill="D9D9D9" w:themeFill="background1" w:themeFillShade="D9"/>
          </w:tcPr>
          <w:p w14:paraId="2127BF80" w14:textId="77777777" w:rsidR="008E29F5" w:rsidRPr="001613C1" w:rsidRDefault="008E29F5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........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59149237" w14:textId="77777777" w:rsidR="008E29F5" w:rsidRPr="001613C1" w:rsidRDefault="008E29F5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........</w:t>
            </w:r>
          </w:p>
        </w:tc>
        <w:tc>
          <w:tcPr>
            <w:tcW w:w="3113" w:type="dxa"/>
            <w:shd w:val="clear" w:color="auto" w:fill="D9D9D9" w:themeFill="background1" w:themeFillShade="D9"/>
          </w:tcPr>
          <w:p w14:paraId="395B9DEB" w14:textId="77777777" w:rsidR="008E29F5" w:rsidRPr="001613C1" w:rsidRDefault="008E29F5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..........</w:t>
            </w:r>
          </w:p>
        </w:tc>
      </w:tr>
      <w:tr w:rsidR="001613C1" w:rsidRPr="001613C1" w14:paraId="73E09FA3" w14:textId="77777777" w:rsidTr="00540C68">
        <w:tc>
          <w:tcPr>
            <w:tcW w:w="4837" w:type="dxa"/>
            <w:shd w:val="clear" w:color="auto" w:fill="D9D9D9" w:themeFill="background1" w:themeFillShade="D9"/>
          </w:tcPr>
          <w:p w14:paraId="3622A0FE" w14:textId="6A5CCB56" w:rsidR="00763EA0" w:rsidRPr="001613C1" w:rsidRDefault="00763EA0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All equipment is installed and functional</w:t>
            </w:r>
            <w:r w:rsidR="00CA1D4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?</w:t>
            </w:r>
          </w:p>
        </w:tc>
        <w:tc>
          <w:tcPr>
            <w:tcW w:w="4401" w:type="dxa"/>
            <w:gridSpan w:val="2"/>
            <w:shd w:val="clear" w:color="auto" w:fill="D9D9D9" w:themeFill="background1" w:themeFillShade="D9"/>
          </w:tcPr>
          <w:p w14:paraId="0F50A0BA" w14:textId="77777777" w:rsidR="00763EA0" w:rsidRPr="001613C1" w:rsidRDefault="00763EA0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Yes / No</w:t>
            </w:r>
          </w:p>
          <w:p w14:paraId="5BE93A62" w14:textId="77777777" w:rsidR="00763EA0" w:rsidRPr="001613C1" w:rsidRDefault="00763EA0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highlight w:val="yellow"/>
                <w:lang w:val="en-GB"/>
              </w:rPr>
            </w:pPr>
          </w:p>
        </w:tc>
      </w:tr>
      <w:tr w:rsidR="001613C1" w:rsidRPr="001613C1" w14:paraId="4689D617" w14:textId="77777777" w:rsidTr="00540C68">
        <w:trPr>
          <w:trHeight w:val="377"/>
        </w:trPr>
        <w:tc>
          <w:tcPr>
            <w:tcW w:w="4837" w:type="dxa"/>
            <w:shd w:val="clear" w:color="auto" w:fill="D9D9D9" w:themeFill="background1" w:themeFillShade="D9"/>
          </w:tcPr>
          <w:p w14:paraId="3F3DDECE" w14:textId="0BD15812" w:rsidR="00763EA0" w:rsidRPr="001613C1" w:rsidRDefault="00763EA0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All equipment </w:t>
            </w:r>
            <w:r w:rsidR="00CA1D4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is properly </w:t>
            </w:r>
            <w:proofErr w:type="gramStart"/>
            <w:r w:rsidR="00CA1D4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marked?</w:t>
            </w:r>
            <w:proofErr w:type="gramEnd"/>
            <w:r w:rsidR="00CA1D4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 (Visual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identity stickers on</w:t>
            </w:r>
            <w:r w:rsidR="00CA1D4E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4401" w:type="dxa"/>
            <w:gridSpan w:val="2"/>
            <w:shd w:val="clear" w:color="auto" w:fill="D9D9D9" w:themeFill="background1" w:themeFillShade="D9"/>
          </w:tcPr>
          <w:p w14:paraId="6DB519FA" w14:textId="77777777" w:rsidR="00763EA0" w:rsidRPr="001613C1" w:rsidRDefault="00763EA0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highlight w:val="yellow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Yes / No</w:t>
            </w:r>
          </w:p>
        </w:tc>
      </w:tr>
    </w:tbl>
    <w:p w14:paraId="384BA73E" w14:textId="77777777" w:rsidR="00D20FA8" w:rsidRPr="001613C1" w:rsidRDefault="00D20FA8" w:rsidP="00CA1D4E">
      <w:pPr>
        <w:pStyle w:val="Header"/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25402B52" w14:textId="77777777" w:rsidR="00B35332" w:rsidRPr="001613C1" w:rsidRDefault="00763EA0" w:rsidP="00CA1D4E">
      <w:pPr>
        <w:pStyle w:val="Header"/>
        <w:spacing w:line="360" w:lineRule="auto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  <w:t>Other remarks</w:t>
      </w:r>
      <w:r w:rsidR="00FD64F6"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  <w:t>:</w:t>
      </w:r>
    </w:p>
    <w:p w14:paraId="34B3F2EB" w14:textId="77777777" w:rsidR="00AC078D" w:rsidRPr="001613C1" w:rsidRDefault="00AC078D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49C8C5F0" w14:textId="77777777" w:rsidR="001E1647" w:rsidRPr="001613C1" w:rsidRDefault="001E1647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2.3.3 Implementation status of the services contracts</w:t>
      </w:r>
    </w:p>
    <w:p w14:paraId="7D34F5C7" w14:textId="77777777" w:rsidR="001E1647" w:rsidRPr="001613C1" w:rsidRDefault="001E1647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</w:p>
    <w:p w14:paraId="202F89F4" w14:textId="3E729CEB" w:rsidR="001E1647" w:rsidRPr="001613C1" w:rsidRDefault="001E1647" w:rsidP="00CA1D4E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Preliminary question: 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Services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 </w:t>
      </w:r>
      <w:r w:rsidR="006F3C57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were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 xml:space="preserve">purchased through this 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Project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 w:eastAsia="ro-RO"/>
        </w:rPr>
        <w:t>? Y/N. If yes:</w:t>
      </w:r>
    </w:p>
    <w:p w14:paraId="0B4020A7" w14:textId="77777777" w:rsidR="001E1647" w:rsidRPr="001613C1" w:rsidRDefault="001E1647" w:rsidP="00CA1D4E">
      <w:pPr>
        <w:jc w:val="both"/>
        <w:rPr>
          <w:rFonts w:ascii="Arial" w:hAnsi="Arial" w:cs="Arial"/>
          <w:i/>
          <w:color w:val="1F4E79" w:themeColor="accent5" w:themeShade="80"/>
          <w:sz w:val="22"/>
          <w:szCs w:val="22"/>
          <w:lang w:val="en-GB" w:eastAsia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1166"/>
        <w:gridCol w:w="2117"/>
        <w:gridCol w:w="2468"/>
      </w:tblGrid>
      <w:tr w:rsidR="001613C1" w:rsidRPr="001613C1" w14:paraId="388A95D0" w14:textId="77777777" w:rsidTr="00EF4F5E">
        <w:tc>
          <w:tcPr>
            <w:tcW w:w="3348" w:type="dxa"/>
            <w:shd w:val="clear" w:color="auto" w:fill="D5DCE4" w:themeFill="text2" w:themeFillTint="33"/>
          </w:tcPr>
          <w:p w14:paraId="378786C0" w14:textId="77777777" w:rsidR="003D44E9" w:rsidRPr="001613C1" w:rsidRDefault="003D44E9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lastRenderedPageBreak/>
              <w:t>Services delivered for the project implementation</w:t>
            </w:r>
          </w:p>
        </w:tc>
        <w:tc>
          <w:tcPr>
            <w:tcW w:w="1170" w:type="dxa"/>
            <w:shd w:val="clear" w:color="auto" w:fill="D5DCE4" w:themeFill="text2" w:themeFillTint="33"/>
          </w:tcPr>
          <w:p w14:paraId="4420BE0D" w14:textId="77777777" w:rsidR="003D44E9" w:rsidRPr="001613C1" w:rsidRDefault="003D44E9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Quantity 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14:paraId="31FF54C8" w14:textId="77777777" w:rsidR="003D44E9" w:rsidRPr="001613C1" w:rsidRDefault="003D44E9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Description</w:t>
            </w:r>
          </w:p>
        </w:tc>
        <w:tc>
          <w:tcPr>
            <w:tcW w:w="2560" w:type="dxa"/>
            <w:shd w:val="clear" w:color="auto" w:fill="D5DCE4" w:themeFill="text2" w:themeFillTint="33"/>
          </w:tcPr>
          <w:p w14:paraId="04E0C8B1" w14:textId="77777777" w:rsidR="003D44E9" w:rsidRPr="001613C1" w:rsidRDefault="003D44E9" w:rsidP="00CA1D4E">
            <w:pPr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Output of the service</w:t>
            </w:r>
          </w:p>
        </w:tc>
      </w:tr>
      <w:tr w:rsidR="001613C1" w:rsidRPr="001613C1" w14:paraId="502497E1" w14:textId="77777777" w:rsidTr="00540C68">
        <w:tc>
          <w:tcPr>
            <w:tcW w:w="3348" w:type="dxa"/>
            <w:shd w:val="clear" w:color="auto" w:fill="D9D9D9" w:themeFill="background1" w:themeFillShade="D9"/>
          </w:tcPr>
          <w:p w14:paraId="2066BF7A" w14:textId="77777777" w:rsidR="003D44E9" w:rsidRPr="001613C1" w:rsidRDefault="003D44E9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S1…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D7B270A" w14:textId="77777777" w:rsidR="003D44E9" w:rsidRPr="001613C1" w:rsidRDefault="003D44E9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4F904CB7" w14:textId="77777777" w:rsidR="003D44E9" w:rsidRPr="001613C1" w:rsidRDefault="003D44E9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2560" w:type="dxa"/>
            <w:shd w:val="clear" w:color="auto" w:fill="D9D9D9" w:themeFill="background1" w:themeFillShade="D9"/>
          </w:tcPr>
          <w:p w14:paraId="06971CD3" w14:textId="77777777" w:rsidR="003D44E9" w:rsidRPr="001613C1" w:rsidRDefault="003D44E9" w:rsidP="00CA1D4E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</w:tbl>
    <w:p w14:paraId="2A1F701D" w14:textId="77777777" w:rsidR="001E1647" w:rsidRPr="001613C1" w:rsidRDefault="001E1647" w:rsidP="00CA1D4E">
      <w:pPr>
        <w:pStyle w:val="Header"/>
        <w:spacing w:line="360" w:lineRule="auto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</w:pPr>
    </w:p>
    <w:p w14:paraId="05F687C4" w14:textId="77777777" w:rsidR="001E1647" w:rsidRPr="001613C1" w:rsidRDefault="001E1647" w:rsidP="00CA1D4E">
      <w:pPr>
        <w:pStyle w:val="Header"/>
        <w:spacing w:line="360" w:lineRule="auto"/>
        <w:jc w:val="both"/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bCs/>
          <w:color w:val="1F4E79" w:themeColor="accent5" w:themeShade="80"/>
          <w:sz w:val="22"/>
          <w:szCs w:val="22"/>
          <w:lang w:val="en-GB"/>
        </w:rPr>
        <w:t>Other remarks:</w:t>
      </w:r>
    </w:p>
    <w:p w14:paraId="03EFCA41" w14:textId="77777777" w:rsidR="001E1647" w:rsidRPr="001613C1" w:rsidRDefault="001E1647" w:rsidP="00CA1D4E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22178D17" w14:textId="0ECB9221" w:rsidR="00AC078D" w:rsidRPr="001613C1" w:rsidRDefault="00735941" w:rsidP="00004894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</w:t>
      </w:r>
      <w:r w:rsidR="00B83AB2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.4</w:t>
      </w:r>
      <w:r w:rsidR="00AC078D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. Aspects related to 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the </w:t>
      </w:r>
      <w:r w:rsidR="00CA1D4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Programme's 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horizontal themes 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(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impact on the 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environment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, promotion of equality between men and women</w:t>
      </w:r>
      <w:r w:rsidR="00CA1D4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,</w:t>
      </w:r>
      <w:r w:rsidR="006146F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non-discrimination</w:t>
      </w:r>
      <w:r w:rsidR="002A2ADC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,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and sustainable development). </w:t>
      </w:r>
    </w:p>
    <w:p w14:paraId="547283F1" w14:textId="77777777" w:rsidR="00AC078D" w:rsidRPr="001613C1" w:rsidRDefault="003D44E9" w:rsidP="00004894">
      <w:pPr>
        <w:spacing w:line="360" w:lineRule="auto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………………………….</w:t>
      </w:r>
    </w:p>
    <w:p w14:paraId="053AA210" w14:textId="77777777" w:rsidR="00AC078D" w:rsidRPr="001613C1" w:rsidRDefault="00735941" w:rsidP="00004894">
      <w:pPr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.</w:t>
      </w:r>
      <w:r w:rsidR="003D44E9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5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. General</w:t>
      </w:r>
      <w:r w:rsidR="004D0FF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 </w:t>
      </w:r>
      <w:r w:rsidR="00AC078D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Problems identified regarding the project (if the case</w:t>
      </w:r>
      <w:r w:rsidR="004D0FF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, that cannot be related to one </w:t>
      </w:r>
      <w:proofErr w:type="gramStart"/>
      <w:r w:rsidR="004D0FF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particular activity</w:t>
      </w:r>
      <w:proofErr w:type="gramEnd"/>
      <w:r w:rsidR="00AC078D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)</w:t>
      </w:r>
      <w:r w:rsidR="005C033E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 </w:t>
      </w:r>
    </w:p>
    <w:tbl>
      <w:tblPr>
        <w:tblW w:w="9049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0"/>
        <w:gridCol w:w="4549"/>
      </w:tblGrid>
      <w:tr w:rsidR="001613C1" w:rsidRPr="001613C1" w14:paraId="15937D8E" w14:textId="77777777" w:rsidTr="00D22961">
        <w:tc>
          <w:tcPr>
            <w:tcW w:w="4500" w:type="dxa"/>
            <w:shd w:val="clear" w:color="auto" w:fill="D5DCE4" w:themeFill="text2" w:themeFillTint="33"/>
            <w:vAlign w:val="center"/>
          </w:tcPr>
          <w:p w14:paraId="7CD0DE31" w14:textId="77777777" w:rsidR="003D44E9" w:rsidRPr="001613C1" w:rsidRDefault="003D44E9" w:rsidP="00CA1D4E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Problem description</w:t>
            </w:r>
          </w:p>
        </w:tc>
        <w:tc>
          <w:tcPr>
            <w:tcW w:w="4549" w:type="dxa"/>
            <w:shd w:val="clear" w:color="auto" w:fill="D5DCE4" w:themeFill="text2" w:themeFillTint="33"/>
            <w:vAlign w:val="center"/>
          </w:tcPr>
          <w:p w14:paraId="38E39BB4" w14:textId="69B905F8" w:rsidR="003D44E9" w:rsidRPr="001613C1" w:rsidRDefault="006146F7" w:rsidP="00CA1D4E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Remedy actions </w:t>
            </w:r>
            <w:r w:rsidR="003D44E9" w:rsidRPr="001613C1">
              <w:rPr>
                <w:rFonts w:ascii="Arial" w:hAnsi="Arial" w:cs="Arial"/>
                <w:b/>
                <w:bCs/>
                <w:color w:val="1F4E79" w:themeColor="accent5" w:themeShade="80"/>
                <w:sz w:val="22"/>
                <w:szCs w:val="22"/>
                <w:lang w:val="en-GB"/>
              </w:rPr>
              <w:t>that were implemented by the project partners</w:t>
            </w:r>
          </w:p>
        </w:tc>
      </w:tr>
      <w:tr w:rsidR="001613C1" w:rsidRPr="001613C1" w14:paraId="5F96A722" w14:textId="77777777" w:rsidTr="00540C68">
        <w:tc>
          <w:tcPr>
            <w:tcW w:w="4500" w:type="dxa"/>
            <w:shd w:val="clear" w:color="auto" w:fill="D9D9D9" w:themeFill="background1" w:themeFillShade="D9"/>
          </w:tcPr>
          <w:p w14:paraId="5B95CD12" w14:textId="77777777" w:rsidR="003D44E9" w:rsidRPr="001613C1" w:rsidRDefault="003D44E9" w:rsidP="00004894">
            <w:pPr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4549" w:type="dxa"/>
            <w:shd w:val="clear" w:color="auto" w:fill="D9D9D9" w:themeFill="background1" w:themeFillShade="D9"/>
          </w:tcPr>
          <w:p w14:paraId="5220BBB2" w14:textId="77777777" w:rsidR="003D44E9" w:rsidRPr="001613C1" w:rsidRDefault="003D44E9" w:rsidP="00004894">
            <w:pPr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</w:tbl>
    <w:p w14:paraId="13CB595B" w14:textId="5C7605B0" w:rsidR="00AC078D" w:rsidRPr="001613C1" w:rsidRDefault="00AC078D" w:rsidP="00CA1D4E">
      <w:pPr>
        <w:pStyle w:val="BodyText2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36C529DF" w14:textId="3824385C" w:rsidR="006146F7" w:rsidRPr="001613C1" w:rsidRDefault="006146F7" w:rsidP="00CA1D4E">
      <w:pPr>
        <w:pStyle w:val="BodyText2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2.6 </w:t>
      </w:r>
      <w:r w:rsidR="00C43F6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Modifications of the contract</w:t>
      </w:r>
    </w:p>
    <w:p w14:paraId="011D96C0" w14:textId="77777777" w:rsidR="006146F7" w:rsidRPr="001613C1" w:rsidRDefault="006146F7" w:rsidP="00CA1D4E">
      <w:pPr>
        <w:pStyle w:val="BodyText2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73"/>
        <w:gridCol w:w="4138"/>
        <w:gridCol w:w="3201"/>
      </w:tblGrid>
      <w:tr w:rsidR="001613C1" w:rsidRPr="001613C1" w14:paraId="6FC4773A" w14:textId="77777777" w:rsidTr="00EF4F5E">
        <w:tc>
          <w:tcPr>
            <w:tcW w:w="5000" w:type="pct"/>
            <w:gridSpan w:val="3"/>
            <w:shd w:val="clear" w:color="auto" w:fill="D5DCE4" w:themeFill="text2" w:themeFillTint="33"/>
          </w:tcPr>
          <w:p w14:paraId="43F476B5" w14:textId="77777777" w:rsidR="00AD2772" w:rsidRPr="001613C1" w:rsidRDefault="003D44E9" w:rsidP="00004894">
            <w:pPr>
              <w:spacing w:line="360" w:lineRule="auto"/>
              <w:jc w:val="both"/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/>
                <w:color w:val="1F4E79" w:themeColor="accent5" w:themeShade="80"/>
                <w:sz w:val="22"/>
                <w:szCs w:val="22"/>
                <w:lang w:val="en-GB"/>
              </w:rPr>
              <w:t>Modifications of the contract during the project implementation</w:t>
            </w:r>
          </w:p>
        </w:tc>
      </w:tr>
      <w:tr w:rsidR="001613C1" w:rsidRPr="001613C1" w14:paraId="620F0245" w14:textId="77777777" w:rsidTr="00EF4F5E">
        <w:tc>
          <w:tcPr>
            <w:tcW w:w="928" w:type="pct"/>
            <w:vMerge w:val="restart"/>
            <w:shd w:val="clear" w:color="auto" w:fill="D5DCE4" w:themeFill="text2" w:themeFillTint="33"/>
          </w:tcPr>
          <w:p w14:paraId="3871375C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>Addenda</w:t>
            </w:r>
          </w:p>
        </w:tc>
        <w:tc>
          <w:tcPr>
            <w:tcW w:w="2296" w:type="pct"/>
            <w:shd w:val="clear" w:color="auto" w:fill="D5DCE4" w:themeFill="text2" w:themeFillTint="33"/>
          </w:tcPr>
          <w:p w14:paraId="709FC76E" w14:textId="792C58B1" w:rsidR="00AD2772" w:rsidRPr="001613C1" w:rsidRDefault="003D44E9" w:rsidP="00004894">
            <w:pPr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Addendum number and date (both subsidy and </w:t>
            </w:r>
            <w:r w:rsidR="00DE5CC2"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>co-financing if</w:t>
            </w: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 the case)</w:t>
            </w:r>
            <w:r w:rsidR="00AD2772"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775" w:type="pct"/>
            <w:shd w:val="clear" w:color="auto" w:fill="D5DCE4" w:themeFill="text2" w:themeFillTint="33"/>
          </w:tcPr>
          <w:p w14:paraId="54060281" w14:textId="35537A4F" w:rsidR="00AD2772" w:rsidRPr="001613C1" w:rsidRDefault="00DE5CC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The object </w:t>
            </w:r>
            <w:r w:rsidR="00AD2772"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>of the addendum</w:t>
            </w:r>
          </w:p>
        </w:tc>
      </w:tr>
      <w:tr w:rsidR="001613C1" w:rsidRPr="001613C1" w14:paraId="6D9C8D39" w14:textId="77777777" w:rsidTr="00540C68">
        <w:trPr>
          <w:trHeight w:val="143"/>
        </w:trPr>
        <w:tc>
          <w:tcPr>
            <w:tcW w:w="928" w:type="pct"/>
            <w:vMerge/>
            <w:shd w:val="clear" w:color="auto" w:fill="D5DCE4" w:themeFill="text2" w:themeFillTint="33"/>
          </w:tcPr>
          <w:p w14:paraId="675E05EE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2296" w:type="pct"/>
            <w:shd w:val="clear" w:color="auto" w:fill="D9D9D9" w:themeFill="background1" w:themeFillShade="D9"/>
          </w:tcPr>
          <w:p w14:paraId="2FC17F8B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775" w:type="pct"/>
            <w:shd w:val="clear" w:color="auto" w:fill="D9D9D9" w:themeFill="background1" w:themeFillShade="D9"/>
          </w:tcPr>
          <w:p w14:paraId="0A4F7224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  <w:tr w:rsidR="001613C1" w:rsidRPr="001613C1" w14:paraId="154A031E" w14:textId="77777777" w:rsidTr="00EF4F5E">
        <w:tc>
          <w:tcPr>
            <w:tcW w:w="928" w:type="pct"/>
            <w:vMerge w:val="restart"/>
            <w:shd w:val="clear" w:color="auto" w:fill="D5DCE4" w:themeFill="text2" w:themeFillTint="33"/>
          </w:tcPr>
          <w:p w14:paraId="24298E29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>Notifications</w:t>
            </w:r>
          </w:p>
        </w:tc>
        <w:tc>
          <w:tcPr>
            <w:tcW w:w="2296" w:type="pct"/>
            <w:shd w:val="clear" w:color="auto" w:fill="D5DCE4" w:themeFill="text2" w:themeFillTint="33"/>
          </w:tcPr>
          <w:p w14:paraId="6E70A41D" w14:textId="77777777" w:rsidR="00AD2772" w:rsidRPr="001613C1" w:rsidRDefault="003D44E9" w:rsidP="00004894">
            <w:pPr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Notification number and date </w:t>
            </w:r>
          </w:p>
        </w:tc>
        <w:tc>
          <w:tcPr>
            <w:tcW w:w="1775" w:type="pct"/>
            <w:shd w:val="clear" w:color="auto" w:fill="D5DCE4" w:themeFill="text2" w:themeFillTint="33"/>
          </w:tcPr>
          <w:p w14:paraId="6F27FD00" w14:textId="5E87F3DA" w:rsidR="00AD2772" w:rsidRPr="001613C1" w:rsidRDefault="00DE5CC2" w:rsidP="00004894">
            <w:pPr>
              <w:spacing w:line="360" w:lineRule="auto"/>
              <w:jc w:val="both"/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 xml:space="preserve">The object </w:t>
            </w:r>
            <w:r w:rsidR="00AD2772" w:rsidRPr="001613C1">
              <w:rPr>
                <w:rFonts w:ascii="Arial" w:hAnsi="Arial" w:cs="Arial"/>
                <w:bCs/>
                <w:color w:val="1F4E79" w:themeColor="accent5" w:themeShade="80"/>
                <w:sz w:val="22"/>
                <w:szCs w:val="22"/>
                <w:lang w:val="en-GB"/>
              </w:rPr>
              <w:t>of the notification</w:t>
            </w:r>
          </w:p>
        </w:tc>
      </w:tr>
      <w:tr w:rsidR="001613C1" w:rsidRPr="001613C1" w14:paraId="5AE48A43" w14:textId="77777777" w:rsidTr="00540C68">
        <w:tc>
          <w:tcPr>
            <w:tcW w:w="928" w:type="pct"/>
            <w:vMerge/>
          </w:tcPr>
          <w:p w14:paraId="50F40DEB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2296" w:type="pct"/>
            <w:shd w:val="clear" w:color="auto" w:fill="D9D9D9" w:themeFill="background1" w:themeFillShade="D9"/>
          </w:tcPr>
          <w:p w14:paraId="77A52294" w14:textId="77777777" w:rsidR="00AD2772" w:rsidRPr="001613C1" w:rsidRDefault="00AD2772" w:rsidP="00004894">
            <w:pPr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775" w:type="pct"/>
            <w:shd w:val="clear" w:color="auto" w:fill="D9D9D9" w:themeFill="background1" w:themeFillShade="D9"/>
          </w:tcPr>
          <w:p w14:paraId="007DCDA8" w14:textId="77777777" w:rsidR="00AD2772" w:rsidRPr="001613C1" w:rsidRDefault="00AD2772" w:rsidP="00004894">
            <w:pPr>
              <w:spacing w:line="360" w:lineRule="auto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</w:tbl>
    <w:p w14:paraId="450EA2D7" w14:textId="77777777" w:rsidR="00451A7C" w:rsidRPr="001613C1" w:rsidRDefault="00451A7C" w:rsidP="00CA1D4E">
      <w:pPr>
        <w:spacing w:line="360" w:lineRule="auto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</w:p>
    <w:p w14:paraId="7BB34834" w14:textId="0F2C028C" w:rsidR="00AC078D" w:rsidRPr="001613C1" w:rsidRDefault="00735941" w:rsidP="00004894">
      <w:pPr>
        <w:spacing w:after="120"/>
        <w:jc w:val="both"/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2</w:t>
      </w:r>
      <w:r w:rsidR="00AC078D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>.</w:t>
      </w:r>
      <w:r w:rsidR="00730441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7 </w:t>
      </w:r>
      <w:r w:rsidR="000248A3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Information and </w:t>
      </w:r>
      <w:r w:rsidR="00DE5CC2" w:rsidRPr="001613C1">
        <w:rPr>
          <w:rFonts w:ascii="Arial" w:hAnsi="Arial" w:cs="Arial"/>
          <w:b/>
          <w:color w:val="1F4E79" w:themeColor="accent5" w:themeShade="80"/>
          <w:sz w:val="22"/>
          <w:szCs w:val="22"/>
          <w:lang w:val="en-GB"/>
        </w:rPr>
        <w:t xml:space="preserve">Publicity </w:t>
      </w:r>
    </w:p>
    <w:p w14:paraId="2DC26534" w14:textId="266A6E1B" w:rsidR="000248A3" w:rsidRPr="001613C1" w:rsidRDefault="00AD00DA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2</w:t>
      </w:r>
      <w:r w:rsidR="000248A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.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7.</w:t>
      </w:r>
      <w:r w:rsidR="000248A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1 Events: only the public events organized by the project</w:t>
      </w:r>
      <w:r w:rsidR="005C033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should be listed</w:t>
      </w:r>
      <w:r w:rsidR="000248A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; should not be listed external events or internal events organized for the 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artnership.</w:t>
      </w:r>
    </w:p>
    <w:p w14:paraId="3DD355C9" w14:textId="77777777" w:rsidR="00CD1766" w:rsidRPr="001613C1" w:rsidRDefault="00CD1766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863"/>
        <w:gridCol w:w="1022"/>
        <w:gridCol w:w="1431"/>
        <w:gridCol w:w="1374"/>
        <w:gridCol w:w="1374"/>
        <w:gridCol w:w="1109"/>
        <w:gridCol w:w="1303"/>
      </w:tblGrid>
      <w:tr w:rsidR="001613C1" w:rsidRPr="001613C1" w14:paraId="59D71A51" w14:textId="77777777" w:rsidTr="00EF4F5E">
        <w:tc>
          <w:tcPr>
            <w:tcW w:w="638" w:type="dxa"/>
            <w:shd w:val="clear" w:color="auto" w:fill="D5DCE4" w:themeFill="text2" w:themeFillTint="33"/>
          </w:tcPr>
          <w:p w14:paraId="4BF1787A" w14:textId="1D84F9B4" w:rsidR="002E65C3" w:rsidRPr="001613C1" w:rsidRDefault="00DE5CC2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No</w:t>
            </w:r>
          </w:p>
        </w:tc>
        <w:tc>
          <w:tcPr>
            <w:tcW w:w="1085" w:type="dxa"/>
            <w:shd w:val="clear" w:color="auto" w:fill="D5DCE4" w:themeFill="text2" w:themeFillTint="33"/>
          </w:tcPr>
          <w:p w14:paraId="20EC0D2D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Event</w:t>
            </w:r>
          </w:p>
        </w:tc>
        <w:tc>
          <w:tcPr>
            <w:tcW w:w="1146" w:type="dxa"/>
            <w:shd w:val="clear" w:color="auto" w:fill="D5DCE4" w:themeFill="text2" w:themeFillTint="33"/>
          </w:tcPr>
          <w:p w14:paraId="2A39DFF5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Date and location</w:t>
            </w:r>
          </w:p>
        </w:tc>
        <w:tc>
          <w:tcPr>
            <w:tcW w:w="1443" w:type="dxa"/>
            <w:shd w:val="clear" w:color="auto" w:fill="D5DCE4" w:themeFill="text2" w:themeFillTint="33"/>
          </w:tcPr>
          <w:p w14:paraId="2826DFA2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Responsible partner</w:t>
            </w:r>
          </w:p>
        </w:tc>
        <w:tc>
          <w:tcPr>
            <w:tcW w:w="1457" w:type="dxa"/>
            <w:shd w:val="clear" w:color="auto" w:fill="D5DCE4" w:themeFill="text2" w:themeFillTint="33"/>
          </w:tcPr>
          <w:p w14:paraId="7E763A57" w14:textId="356674FA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Other project </w:t>
            </w:r>
            <w:r w:rsidR="00DE5CC2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partners-participants</w:t>
            </w:r>
          </w:p>
        </w:tc>
        <w:tc>
          <w:tcPr>
            <w:tcW w:w="1457" w:type="dxa"/>
            <w:shd w:val="clear" w:color="auto" w:fill="D5DCE4" w:themeFill="text2" w:themeFillTint="33"/>
          </w:tcPr>
          <w:p w14:paraId="3F6DCBBC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otal no. of participants</w:t>
            </w:r>
          </w:p>
        </w:tc>
        <w:tc>
          <w:tcPr>
            <w:tcW w:w="649" w:type="dxa"/>
            <w:shd w:val="clear" w:color="auto" w:fill="D5DCE4" w:themeFill="text2" w:themeFillTint="33"/>
          </w:tcPr>
          <w:p w14:paraId="1763BB6F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Materials linked to the event</w:t>
            </w:r>
            <w:r w:rsidRPr="001613C1">
              <w:rPr>
                <w:rStyle w:val="FootnoteReference"/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footnoteReference w:id="1"/>
            </w:r>
          </w:p>
        </w:tc>
        <w:tc>
          <w:tcPr>
            <w:tcW w:w="1363" w:type="dxa"/>
            <w:shd w:val="clear" w:color="auto" w:fill="D5DCE4" w:themeFill="text2" w:themeFillTint="33"/>
          </w:tcPr>
          <w:p w14:paraId="21630230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Short description</w:t>
            </w:r>
          </w:p>
        </w:tc>
      </w:tr>
      <w:tr w:rsidR="001613C1" w:rsidRPr="001613C1" w14:paraId="1A81F0B1" w14:textId="77777777" w:rsidTr="00540C68">
        <w:tc>
          <w:tcPr>
            <w:tcW w:w="638" w:type="dxa"/>
            <w:shd w:val="clear" w:color="auto" w:fill="D9D9D9" w:themeFill="background1" w:themeFillShade="D9"/>
          </w:tcPr>
          <w:p w14:paraId="717AAFBA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085" w:type="dxa"/>
            <w:shd w:val="clear" w:color="auto" w:fill="D9D9D9" w:themeFill="background1" w:themeFillShade="D9"/>
          </w:tcPr>
          <w:p w14:paraId="56EE48EE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146" w:type="dxa"/>
            <w:shd w:val="clear" w:color="auto" w:fill="D9D9D9" w:themeFill="background1" w:themeFillShade="D9"/>
          </w:tcPr>
          <w:p w14:paraId="2908EB2C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443" w:type="dxa"/>
            <w:shd w:val="clear" w:color="auto" w:fill="D9D9D9" w:themeFill="background1" w:themeFillShade="D9"/>
          </w:tcPr>
          <w:p w14:paraId="121FD38A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457" w:type="dxa"/>
            <w:shd w:val="clear" w:color="auto" w:fill="D9D9D9" w:themeFill="background1" w:themeFillShade="D9"/>
          </w:tcPr>
          <w:p w14:paraId="1FE2DD96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457" w:type="dxa"/>
            <w:shd w:val="clear" w:color="auto" w:fill="D9D9D9" w:themeFill="background1" w:themeFillShade="D9"/>
          </w:tcPr>
          <w:p w14:paraId="27357532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07F023C8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</w:tcPr>
          <w:p w14:paraId="4BDB5498" w14:textId="77777777" w:rsidR="002E65C3" w:rsidRPr="001613C1" w:rsidRDefault="002E65C3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</w:tbl>
    <w:p w14:paraId="2916C19D" w14:textId="77777777" w:rsidR="000248A3" w:rsidRPr="001613C1" w:rsidRDefault="000248A3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14166FAE" w14:textId="0E4D4529" w:rsidR="000248A3" w:rsidRPr="001613C1" w:rsidRDefault="00735941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2</w:t>
      </w:r>
      <w:r w:rsidR="004D78B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.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7.</w:t>
      </w:r>
      <w:r w:rsidR="004D78B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2 Deliverables (</w:t>
      </w:r>
      <w:r w:rsidR="000248A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a deliverable is a verifiable item that must be completed and delivered</w:t>
      </w:r>
      <w:r w:rsidR="004D78B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, correlated </w:t>
      </w:r>
      <w:r w:rsidR="00EF4F5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with </w:t>
      </w:r>
      <w:r w:rsidR="004D78B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the Application 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F</w:t>
      </w:r>
      <w:r w:rsidR="004D78B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orm)</w:t>
      </w:r>
      <w:r w:rsidR="005C033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</w:p>
    <w:p w14:paraId="6CE0A7C6" w14:textId="6B3DEDF6" w:rsidR="004D78BC" w:rsidRPr="001613C1" w:rsidRDefault="004D78BC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E</w:t>
      </w:r>
      <w:r w:rsidR="002E65C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.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g. Website, publications, promotional material, database</w:t>
      </w:r>
      <w:r w:rsidR="002E65C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, media communication and appearance, project visual identity, any other deliverable</w:t>
      </w:r>
      <w:r w:rsidR="00EF4F5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,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etc.</w:t>
      </w:r>
    </w:p>
    <w:p w14:paraId="74869460" w14:textId="77777777" w:rsidR="00CD1766" w:rsidRPr="001613C1" w:rsidRDefault="00CD1766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187F57B8" w14:textId="77777777" w:rsidR="00CD1766" w:rsidRPr="001613C1" w:rsidRDefault="00CD1766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1281"/>
        <w:gridCol w:w="913"/>
        <w:gridCol w:w="632"/>
        <w:gridCol w:w="1134"/>
        <w:gridCol w:w="1537"/>
        <w:gridCol w:w="742"/>
        <w:gridCol w:w="1195"/>
        <w:gridCol w:w="1018"/>
      </w:tblGrid>
      <w:tr w:rsidR="001613C1" w:rsidRPr="001613C1" w14:paraId="765C0771" w14:textId="77777777" w:rsidTr="00EF4F5E">
        <w:tc>
          <w:tcPr>
            <w:tcW w:w="561" w:type="dxa"/>
            <w:shd w:val="clear" w:color="auto" w:fill="D5DCE4" w:themeFill="text2" w:themeFillTint="33"/>
          </w:tcPr>
          <w:p w14:paraId="32AFB29E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No.</w:t>
            </w:r>
          </w:p>
        </w:tc>
        <w:tc>
          <w:tcPr>
            <w:tcW w:w="1282" w:type="dxa"/>
            <w:shd w:val="clear" w:color="auto" w:fill="D5DCE4" w:themeFill="text2" w:themeFillTint="33"/>
          </w:tcPr>
          <w:p w14:paraId="6C161151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Kind of deliverable</w:t>
            </w:r>
          </w:p>
        </w:tc>
        <w:tc>
          <w:tcPr>
            <w:tcW w:w="914" w:type="dxa"/>
            <w:shd w:val="clear" w:color="auto" w:fill="D5DCE4" w:themeFill="text2" w:themeFillTint="33"/>
          </w:tcPr>
          <w:p w14:paraId="18283460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Activity</w:t>
            </w:r>
          </w:p>
        </w:tc>
        <w:tc>
          <w:tcPr>
            <w:tcW w:w="633" w:type="dxa"/>
            <w:shd w:val="clear" w:color="auto" w:fill="D5DCE4" w:themeFill="text2" w:themeFillTint="33"/>
          </w:tcPr>
          <w:p w14:paraId="59AD10AE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itle</w:t>
            </w:r>
          </w:p>
        </w:tc>
        <w:tc>
          <w:tcPr>
            <w:tcW w:w="1134" w:type="dxa"/>
            <w:shd w:val="clear" w:color="auto" w:fill="D5DCE4" w:themeFill="text2" w:themeFillTint="33"/>
          </w:tcPr>
          <w:p w14:paraId="1C7746C4" w14:textId="7A21B08D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Quantity </w:t>
            </w:r>
            <w:r w:rsidR="00DE5CC2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produced</w:t>
            </w:r>
          </w:p>
        </w:tc>
        <w:tc>
          <w:tcPr>
            <w:tcW w:w="1538" w:type="dxa"/>
            <w:shd w:val="clear" w:color="auto" w:fill="D5DCE4" w:themeFill="text2" w:themeFillTint="33"/>
          </w:tcPr>
          <w:p w14:paraId="781A0209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Implementing project partner</w:t>
            </w:r>
          </w:p>
        </w:tc>
        <w:tc>
          <w:tcPr>
            <w:tcW w:w="742" w:type="dxa"/>
            <w:shd w:val="clear" w:color="auto" w:fill="D5DCE4" w:themeFill="text2" w:themeFillTint="33"/>
          </w:tcPr>
          <w:p w14:paraId="2A2BD59E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Total value</w:t>
            </w:r>
          </w:p>
        </w:tc>
        <w:tc>
          <w:tcPr>
            <w:tcW w:w="1195" w:type="dxa"/>
            <w:shd w:val="clear" w:color="auto" w:fill="D5DCE4" w:themeFill="text2" w:themeFillTint="33"/>
          </w:tcPr>
          <w:p w14:paraId="024F676F" w14:textId="77777777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Language</w:t>
            </w:r>
          </w:p>
        </w:tc>
        <w:tc>
          <w:tcPr>
            <w:tcW w:w="1109" w:type="dxa"/>
            <w:shd w:val="clear" w:color="auto" w:fill="D5DCE4" w:themeFill="text2" w:themeFillTint="33"/>
          </w:tcPr>
          <w:p w14:paraId="6B3837E7" w14:textId="0D5BDE5A" w:rsidR="00CD1766" w:rsidRPr="001613C1" w:rsidRDefault="00CD1766" w:rsidP="00CA1D4E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The material </w:t>
            </w:r>
            <w:r w:rsidR="00DE5CC2"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 xml:space="preserve">is </w:t>
            </w:r>
            <w:r w:rsidRPr="001613C1"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  <w:t>in pdf/jpg format</w:t>
            </w:r>
          </w:p>
        </w:tc>
      </w:tr>
      <w:tr w:rsidR="001613C1" w:rsidRPr="001613C1" w14:paraId="54738AF4" w14:textId="77777777" w:rsidTr="00540C68">
        <w:tc>
          <w:tcPr>
            <w:tcW w:w="561" w:type="dxa"/>
            <w:shd w:val="clear" w:color="auto" w:fill="D9D9D9" w:themeFill="background1" w:themeFillShade="D9"/>
          </w:tcPr>
          <w:p w14:paraId="46ABBD8F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282" w:type="dxa"/>
            <w:shd w:val="clear" w:color="auto" w:fill="D9D9D9" w:themeFill="background1" w:themeFillShade="D9"/>
          </w:tcPr>
          <w:p w14:paraId="06BBA33E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  <w:shd w:val="clear" w:color="auto" w:fill="D9D9D9" w:themeFill="background1" w:themeFillShade="D9"/>
          </w:tcPr>
          <w:p w14:paraId="464FCBC1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633" w:type="dxa"/>
            <w:shd w:val="clear" w:color="auto" w:fill="D9D9D9" w:themeFill="background1" w:themeFillShade="D9"/>
          </w:tcPr>
          <w:p w14:paraId="5C8C6B09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382A365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538" w:type="dxa"/>
            <w:shd w:val="clear" w:color="auto" w:fill="D9D9D9" w:themeFill="background1" w:themeFillShade="D9"/>
          </w:tcPr>
          <w:p w14:paraId="5C71F136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</w:tcPr>
          <w:p w14:paraId="62199465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0DA123B1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</w:tcPr>
          <w:p w14:paraId="4C4CEA3D" w14:textId="77777777" w:rsidR="00CD1766" w:rsidRPr="001613C1" w:rsidRDefault="00CD1766" w:rsidP="00004894">
            <w:pPr>
              <w:spacing w:after="120"/>
              <w:jc w:val="both"/>
              <w:rPr>
                <w:rFonts w:ascii="Arial" w:hAnsi="Arial" w:cs="Arial"/>
                <w:color w:val="1F4E79" w:themeColor="accent5" w:themeShade="80"/>
                <w:sz w:val="22"/>
                <w:szCs w:val="22"/>
                <w:lang w:val="en-GB"/>
              </w:rPr>
            </w:pPr>
          </w:p>
        </w:tc>
      </w:tr>
    </w:tbl>
    <w:p w14:paraId="50895670" w14:textId="77777777" w:rsidR="00CD1766" w:rsidRPr="001613C1" w:rsidRDefault="00CD1766" w:rsidP="00004894">
      <w:pPr>
        <w:spacing w:after="120"/>
        <w:jc w:val="both"/>
        <w:rPr>
          <w:rFonts w:ascii="Arial" w:hAnsi="Arial" w:cs="Arial"/>
          <w:i/>
          <w:color w:val="1F4E79" w:themeColor="accent5" w:themeShade="80"/>
          <w:sz w:val="22"/>
          <w:szCs w:val="22"/>
          <w:lang w:val="en-GB"/>
        </w:rPr>
      </w:pPr>
    </w:p>
    <w:p w14:paraId="2B1703CB" w14:textId="3BF3AD54" w:rsidR="0021159C" w:rsidRPr="001613C1" w:rsidRDefault="002E65C3" w:rsidP="00004894">
      <w:pPr>
        <w:spacing w:after="120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ublications – issued publications (e.g. brochures, flyers, leaflets) should be</w:t>
      </w:r>
      <w:r w:rsidR="00A83B6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submitted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to</w:t>
      </w:r>
      <w:r w:rsidR="00506353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enable Programme to further disseminate </w:t>
      </w:r>
      <w:r w:rsidR="00C014A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the product;</w:t>
      </w:r>
      <w:r w:rsidR="005C033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D5504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motional materials – </w:t>
      </w:r>
      <w:r w:rsidR="00C014A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a picture for each piece of </w:t>
      </w:r>
      <w:r w:rsidR="00D5504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motion item should be </w:t>
      </w:r>
      <w:r w:rsidR="00A83B6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submitted</w:t>
      </w:r>
      <w:r w:rsidR="005C033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; </w:t>
      </w:r>
      <w:r w:rsidR="00D5504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Media communication and appearance – </w:t>
      </w:r>
      <w:r w:rsidR="0021159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should be </w:t>
      </w:r>
      <w:r w:rsidR="00A83B6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submitted</w:t>
      </w:r>
      <w:r w:rsidR="0021159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D5504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ess releases, press articles, press ads, </w:t>
      </w:r>
      <w:r w:rsidR="00C014A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transcription of</w:t>
      </w:r>
      <w:r w:rsidR="0021159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radio interview/announcement, TV spot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,</w:t>
      </w:r>
      <w:r w:rsidR="0021159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etc.</w:t>
      </w:r>
      <w:r w:rsidR="005C033E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; </w:t>
      </w:r>
      <w:r w:rsidR="0021159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roject visual identity – it should be </w:t>
      </w:r>
      <w:r w:rsidR="00A83B69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submitted</w:t>
      </w:r>
      <w:r w:rsidR="0021159C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the project logo in the best available electronic quality.</w:t>
      </w:r>
    </w:p>
    <w:p w14:paraId="2E30949A" w14:textId="0457817C" w:rsidR="00DF542F" w:rsidRPr="001613C1" w:rsidRDefault="00735941" w:rsidP="00004894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7304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“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I [name, surname], assigned as a legal representative of the [organization] acting as Lead 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Partner 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for the project entitled [title of the </w:t>
      </w:r>
      <w:r w:rsidR="00C43F6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project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] funded by the </w:t>
      </w:r>
      <w:r w:rsidR="00590E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INTERREG V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I</w:t>
      </w:r>
      <w:r w:rsidR="00590E41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-A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RO-</w:t>
      </w:r>
      <w:r w:rsidR="00CD1766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HU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, hereby certify that all the information and documents included in the </w:t>
      </w:r>
      <w:r w:rsidR="006E02B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final implementation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report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are complete, accurate and fully reflect reality concerning </w:t>
      </w:r>
      <w:r w:rsidR="00DE5CC2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the 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implementation of the </w:t>
      </w:r>
      <w:r w:rsidR="00C43F6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mentioned</w:t>
      </w:r>
      <w:r w:rsidR="00DF542F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 xml:space="preserve"> project”</w:t>
      </w:r>
      <w:r w:rsidR="006E02B7"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.</w:t>
      </w:r>
    </w:p>
    <w:p w14:paraId="38C1F859" w14:textId="77777777" w:rsidR="006E02B7" w:rsidRPr="001613C1" w:rsidRDefault="006E02B7" w:rsidP="00004894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78AFCCD1" w14:textId="77777777" w:rsidR="00C43F67" w:rsidRPr="001613C1" w:rsidRDefault="00C43F67" w:rsidP="00C43F67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[</w:t>
      </w:r>
      <w:r w:rsidRPr="001613C1">
        <w:rPr>
          <w:rFonts w:ascii="Arial" w:hAnsi="Arial" w:cs="Arial"/>
          <w:i/>
          <w:iCs/>
          <w:color w:val="1F4E79" w:themeColor="accent5" w:themeShade="80"/>
          <w:sz w:val="22"/>
          <w:szCs w:val="22"/>
          <w:lang w:val="en-GB"/>
        </w:rPr>
        <w:t>signature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]</w:t>
      </w:r>
    </w:p>
    <w:p w14:paraId="4E1DC083" w14:textId="77777777" w:rsidR="00C43F67" w:rsidRPr="001613C1" w:rsidRDefault="00C43F67" w:rsidP="00004894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546D1AF3" w14:textId="77777777" w:rsidR="00C43F67" w:rsidRPr="001613C1" w:rsidRDefault="00C43F67" w:rsidP="00004894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</w:p>
    <w:p w14:paraId="21488F4B" w14:textId="666F3C67" w:rsidR="00DF542F" w:rsidRPr="001613C1" w:rsidRDefault="00DF542F" w:rsidP="00004894">
      <w:pPr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[</w:t>
      </w:r>
      <w:r w:rsidRPr="001613C1">
        <w:rPr>
          <w:rFonts w:ascii="Arial" w:hAnsi="Arial" w:cs="Arial"/>
          <w:i/>
          <w:iCs/>
          <w:color w:val="1F4E79" w:themeColor="accent5" w:themeShade="80"/>
          <w:sz w:val="22"/>
          <w:szCs w:val="22"/>
          <w:lang w:val="en-GB"/>
        </w:rPr>
        <w:t>name and surname</w:t>
      </w:r>
      <w:r w:rsidRPr="001613C1">
        <w:rPr>
          <w:rFonts w:ascii="Arial" w:hAnsi="Arial" w:cs="Arial"/>
          <w:color w:val="1F4E79" w:themeColor="accent5" w:themeShade="80"/>
          <w:sz w:val="22"/>
          <w:szCs w:val="22"/>
          <w:lang w:val="en-GB"/>
        </w:rPr>
        <w:t>]</w:t>
      </w:r>
    </w:p>
    <w:p w14:paraId="1ECC7AA2" w14:textId="77777777" w:rsidR="00DF542F" w:rsidRPr="001613C1" w:rsidRDefault="00DF542F" w:rsidP="00CA1D4E">
      <w:pPr>
        <w:pStyle w:val="BodyText"/>
        <w:jc w:val="both"/>
        <w:rPr>
          <w:rFonts w:ascii="Arial" w:hAnsi="Arial" w:cs="Arial"/>
          <w:color w:val="1F4E79" w:themeColor="accent5" w:themeShade="80"/>
          <w:sz w:val="22"/>
          <w:szCs w:val="22"/>
          <w:lang w:val="en-GB"/>
        </w:rPr>
      </w:pPr>
      <w:r w:rsidRPr="001613C1">
        <w:rPr>
          <w:rFonts w:ascii="Arial" w:hAnsi="Arial" w:cs="Arial"/>
          <w:b w:val="0"/>
          <w:bCs w:val="0"/>
          <w:i/>
          <w:iCs/>
          <w:color w:val="1F4E79" w:themeColor="accent5" w:themeShade="80"/>
          <w:sz w:val="22"/>
          <w:szCs w:val="22"/>
          <w:lang w:val="en-GB"/>
        </w:rPr>
        <w:t>[position]</w:t>
      </w:r>
      <w:r w:rsidRPr="001613C1">
        <w:rPr>
          <w:rFonts w:ascii="Arial" w:hAnsi="Arial" w:cs="Arial"/>
          <w:b w:val="0"/>
          <w:bCs w:val="0"/>
          <w:color w:val="1F4E79" w:themeColor="accent5" w:themeShade="80"/>
          <w:sz w:val="22"/>
          <w:szCs w:val="22"/>
          <w:lang w:val="en-GB"/>
        </w:rPr>
        <w:t xml:space="preserve">     </w:t>
      </w:r>
    </w:p>
    <w:sectPr w:rsidR="00DF542F" w:rsidRPr="001613C1" w:rsidSect="00F27467">
      <w:headerReference w:type="default" r:id="rId8"/>
      <w:footerReference w:type="default" r:id="rId9"/>
      <w:type w:val="oddPage"/>
      <w:pgSz w:w="12240" w:h="15840" w:code="1"/>
      <w:pgMar w:top="1440" w:right="1800" w:bottom="1080" w:left="1418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A104E" w14:textId="77777777" w:rsidR="0062394B" w:rsidRDefault="0062394B">
      <w:r>
        <w:separator/>
      </w:r>
    </w:p>
  </w:endnote>
  <w:endnote w:type="continuationSeparator" w:id="0">
    <w:p w14:paraId="62CE2F65" w14:textId="77777777" w:rsidR="0062394B" w:rsidRDefault="00623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99279" w14:textId="4BCE9D13" w:rsidR="00E90394" w:rsidRPr="00E90394" w:rsidRDefault="00E90394">
    <w:pPr>
      <w:pStyle w:val="Footer"/>
      <w:jc w:val="right"/>
      <w:rPr>
        <w:rFonts w:ascii="Open Sans" w:hAnsi="Open Sans" w:cs="Open Sans"/>
        <w:color w:val="2E74B5" w:themeColor="accent5" w:themeShade="BF"/>
        <w:sz w:val="20"/>
        <w:szCs w:val="20"/>
      </w:rPr>
    </w:pPr>
    <w:r w:rsidRPr="00E90394">
      <w:rPr>
        <w:rFonts w:ascii="Open Sans" w:hAnsi="Open Sans" w:cs="Open Sans"/>
        <w:color w:val="2E74B5" w:themeColor="accent5" w:themeShade="BF"/>
        <w:sz w:val="20"/>
        <w:szCs w:val="20"/>
      </w:rPr>
      <w:t>interreg-rohu.eu</w:t>
    </w:r>
  </w:p>
  <w:sdt>
    <w:sdtPr>
      <w:id w:val="-446169719"/>
      <w:docPartObj>
        <w:docPartGallery w:val="Page Numbers (Bottom of Page)"/>
        <w:docPartUnique/>
      </w:docPartObj>
    </w:sdtPr>
    <w:sdtContent>
      <w:p w14:paraId="408651BD" w14:textId="67119BF9" w:rsidR="00E90394" w:rsidRDefault="00E9039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o-RO"/>
          </w:rPr>
          <w:t>2</w:t>
        </w:r>
        <w:r>
          <w:fldChar w:fldCharType="end"/>
        </w:r>
      </w:p>
    </w:sdtContent>
  </w:sdt>
  <w:p w14:paraId="7B04FA47" w14:textId="77777777" w:rsidR="00E02F9F" w:rsidRDefault="00E02F9F" w:rsidP="00540C68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3BB57" w14:textId="77777777" w:rsidR="0062394B" w:rsidRDefault="0062394B">
      <w:r>
        <w:separator/>
      </w:r>
    </w:p>
  </w:footnote>
  <w:footnote w:type="continuationSeparator" w:id="0">
    <w:p w14:paraId="43E6C016" w14:textId="77777777" w:rsidR="0062394B" w:rsidRDefault="0062394B">
      <w:r>
        <w:continuationSeparator/>
      </w:r>
    </w:p>
  </w:footnote>
  <w:footnote w:id="1">
    <w:p w14:paraId="13EB7285" w14:textId="284DC877" w:rsidR="00E02F9F" w:rsidRDefault="00E02F9F" w:rsidP="00A83B69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For </w:t>
      </w:r>
      <w:r w:rsidR="00C43F67">
        <w:t>example,</w:t>
      </w:r>
      <w:r>
        <w:t xml:space="preserve"> invitation, agenda, participants list, presentations, </w:t>
      </w:r>
      <w:r w:rsidR="00DE5CC2">
        <w:t xml:space="preserve">a </w:t>
      </w:r>
      <w:r>
        <w:t>folder of the event, pictures, any promotional material produced for the event, along with outputs (scans o</w:t>
      </w:r>
      <w:r w:rsidR="00EC3EFE">
        <w:t xml:space="preserve">f press articles, CD with radio </w:t>
      </w:r>
      <w:r>
        <w:t xml:space="preserve">interview/announcement, TV </w:t>
      </w:r>
      <w:r w:rsidR="00DE5CC2">
        <w:t xml:space="preserve">spots, </w:t>
      </w:r>
      <w:r>
        <w:t xml:space="preserve">etc.)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A21DD" w14:textId="120AF22D" w:rsidR="00E02F9F" w:rsidRPr="00183FA9" w:rsidRDefault="00540C68">
    <w:pPr>
      <w:pStyle w:val="Header"/>
      <w:jc w:val="center"/>
      <w:rPr>
        <w:rFonts w:ascii="Trebuchet MS" w:hAnsi="Trebuchet MS"/>
        <w:b/>
        <w:bCs/>
        <w:sz w:val="22"/>
        <w:szCs w:val="22"/>
      </w:rPr>
    </w:pPr>
    <w:r>
      <w:rPr>
        <w:noProof/>
      </w:rPr>
      <w:drawing>
        <wp:inline distT="0" distB="0" distL="0" distR="0" wp14:anchorId="48F95D8C" wp14:editId="3DA5B35E">
          <wp:extent cx="5728970" cy="662614"/>
          <wp:effectExtent l="0" t="0" r="5080" b="4445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970" cy="662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E9D651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C3B2F5B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CF4C2A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0DF1C99"/>
    <w:multiLevelType w:val="hybridMultilevel"/>
    <w:tmpl w:val="A96069A8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AB6F50"/>
    <w:multiLevelType w:val="hybridMultilevel"/>
    <w:tmpl w:val="45B6CD18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A4219F"/>
    <w:multiLevelType w:val="hybridMultilevel"/>
    <w:tmpl w:val="84ECB7D8"/>
    <w:lvl w:ilvl="0" w:tplc="350ECE46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68145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0664E0E"/>
    <w:multiLevelType w:val="hybridMultilevel"/>
    <w:tmpl w:val="B6CAEE50"/>
    <w:lvl w:ilvl="0" w:tplc="B3E857D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04776A"/>
    <w:multiLevelType w:val="hybridMultilevel"/>
    <w:tmpl w:val="C9E87CA2"/>
    <w:lvl w:ilvl="0" w:tplc="1E6A3BD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C0003" w:tentative="1">
      <w:start w:val="1"/>
      <w:numFmt w:val="bullet"/>
      <w:lvlText w:val="o"/>
      <w:lvlJc w:val="left"/>
      <w:pPr>
        <w:tabs>
          <w:tab w:val="num" w:pos="760"/>
        </w:tabs>
        <w:ind w:left="7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480"/>
        </w:tabs>
        <w:ind w:left="14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200"/>
        </w:tabs>
        <w:ind w:left="22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</w:abstractNum>
  <w:abstractNum w:abstractNumId="9" w15:restartNumberingAfterBreak="0">
    <w:nsid w:val="1A1421DE"/>
    <w:multiLevelType w:val="hybridMultilevel"/>
    <w:tmpl w:val="31FE4E0C"/>
    <w:lvl w:ilvl="0" w:tplc="8342F8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B5D7DE6"/>
    <w:multiLevelType w:val="hybridMultilevel"/>
    <w:tmpl w:val="8E88A12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EB23D68"/>
    <w:multiLevelType w:val="hybridMultilevel"/>
    <w:tmpl w:val="1884DE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96819"/>
    <w:multiLevelType w:val="hybridMultilevel"/>
    <w:tmpl w:val="A3F6C664"/>
    <w:lvl w:ilvl="0" w:tplc="0409000F">
      <w:start w:val="1"/>
      <w:numFmt w:val="decimal"/>
      <w:lvlText w:val="%1."/>
      <w:lvlJc w:val="left"/>
      <w:pPr>
        <w:tabs>
          <w:tab w:val="num" w:pos="1647"/>
        </w:tabs>
        <w:ind w:left="1647" w:hanging="360"/>
      </w:p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F34E9C"/>
    <w:multiLevelType w:val="hybridMultilevel"/>
    <w:tmpl w:val="148EC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0F4F4A"/>
    <w:multiLevelType w:val="multilevel"/>
    <w:tmpl w:val="B6347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B219B8"/>
    <w:multiLevelType w:val="hybridMultilevel"/>
    <w:tmpl w:val="39689A7C"/>
    <w:lvl w:ilvl="0" w:tplc="475892A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A13914"/>
    <w:multiLevelType w:val="multilevel"/>
    <w:tmpl w:val="F71EEEEC"/>
    <w:lvl w:ilvl="0">
      <w:start w:val="2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7" w15:restartNumberingAfterBreak="0">
    <w:nsid w:val="34276FEF"/>
    <w:multiLevelType w:val="hybridMultilevel"/>
    <w:tmpl w:val="C2D2A9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4E03117"/>
    <w:multiLevelType w:val="multilevel"/>
    <w:tmpl w:val="132E2DF2"/>
    <w:lvl w:ilvl="0">
      <w:start w:val="3"/>
      <w:numFmt w:val="decimal"/>
      <w:pStyle w:val="Application3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.%1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37CD7508"/>
    <w:multiLevelType w:val="hybridMultilevel"/>
    <w:tmpl w:val="A9965EA8"/>
    <w:lvl w:ilvl="0" w:tplc="5024F54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E11A3"/>
    <w:multiLevelType w:val="hybridMultilevel"/>
    <w:tmpl w:val="76A62610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C5419E"/>
    <w:multiLevelType w:val="hybridMultilevel"/>
    <w:tmpl w:val="E22424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C264F"/>
    <w:multiLevelType w:val="hybridMultilevel"/>
    <w:tmpl w:val="AFD88F3E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9C6C2A"/>
    <w:multiLevelType w:val="hybridMultilevel"/>
    <w:tmpl w:val="AAB8FF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0638BE"/>
    <w:multiLevelType w:val="hybridMultilevel"/>
    <w:tmpl w:val="49E89E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3C5A60"/>
    <w:multiLevelType w:val="hybridMultilevel"/>
    <w:tmpl w:val="BFD4A65C"/>
    <w:lvl w:ilvl="0" w:tplc="6C740B34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B5BDE"/>
    <w:multiLevelType w:val="hybridMultilevel"/>
    <w:tmpl w:val="EA902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B329DE"/>
    <w:multiLevelType w:val="hybridMultilevel"/>
    <w:tmpl w:val="98F43CB4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632B80"/>
    <w:multiLevelType w:val="hybridMultilevel"/>
    <w:tmpl w:val="D0526BD0"/>
    <w:lvl w:ilvl="0" w:tplc="8116A08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F63F13"/>
    <w:multiLevelType w:val="hybridMultilevel"/>
    <w:tmpl w:val="B100DD74"/>
    <w:lvl w:ilvl="0" w:tplc="4CC48F5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C40FFA"/>
    <w:multiLevelType w:val="hybridMultilevel"/>
    <w:tmpl w:val="709C704A"/>
    <w:lvl w:ilvl="0" w:tplc="DBD06412">
      <w:start w:val="1"/>
      <w:numFmt w:val="upperLetter"/>
      <w:lvlText w:val="%1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BF04D05"/>
    <w:multiLevelType w:val="hybridMultilevel"/>
    <w:tmpl w:val="8A568D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175F52"/>
    <w:multiLevelType w:val="hybridMultilevel"/>
    <w:tmpl w:val="37A2B25E"/>
    <w:lvl w:ilvl="0" w:tplc="B68CB174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FB01D75"/>
    <w:multiLevelType w:val="hybridMultilevel"/>
    <w:tmpl w:val="5E9636AC"/>
    <w:lvl w:ilvl="0" w:tplc="0402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27C7AFF"/>
    <w:multiLevelType w:val="hybridMultilevel"/>
    <w:tmpl w:val="B634742A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5467FFB"/>
    <w:multiLevelType w:val="hybridMultilevel"/>
    <w:tmpl w:val="0FAC8C28"/>
    <w:lvl w:ilvl="0" w:tplc="641E7122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AA65E52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86370E8"/>
    <w:multiLevelType w:val="hybridMultilevel"/>
    <w:tmpl w:val="80D84A7E"/>
    <w:lvl w:ilvl="0" w:tplc="404629F6">
      <w:start w:val="1"/>
      <w:numFmt w:val="bullet"/>
      <w:pStyle w:val="ListBullet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C3D91"/>
    <w:multiLevelType w:val="hybridMultilevel"/>
    <w:tmpl w:val="288CD712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5FE6BCB"/>
    <w:multiLevelType w:val="hybridMultilevel"/>
    <w:tmpl w:val="DB2253F6"/>
    <w:lvl w:ilvl="0" w:tplc="C2FCF6B4">
      <w:start w:val="8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03171D"/>
    <w:multiLevelType w:val="hybridMultilevel"/>
    <w:tmpl w:val="F1F6EEFE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DA75259"/>
    <w:multiLevelType w:val="hybridMultilevel"/>
    <w:tmpl w:val="D9DC70F6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E914CF1"/>
    <w:multiLevelType w:val="hybridMultilevel"/>
    <w:tmpl w:val="420C5890"/>
    <w:lvl w:ilvl="0" w:tplc="B9AA63FA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84290590">
    <w:abstractNumId w:val="41"/>
  </w:num>
  <w:num w:numId="2" w16cid:durableId="1315723052">
    <w:abstractNumId w:val="7"/>
  </w:num>
  <w:num w:numId="3" w16cid:durableId="1981882054">
    <w:abstractNumId w:val="6"/>
  </w:num>
  <w:num w:numId="4" w16cid:durableId="1265771921">
    <w:abstractNumId w:val="35"/>
  </w:num>
  <w:num w:numId="5" w16cid:durableId="1760101366">
    <w:abstractNumId w:val="38"/>
  </w:num>
  <w:num w:numId="6" w16cid:durableId="571694132">
    <w:abstractNumId w:val="10"/>
  </w:num>
  <w:num w:numId="7" w16cid:durableId="1933319078">
    <w:abstractNumId w:val="9"/>
  </w:num>
  <w:num w:numId="8" w16cid:durableId="1417483462">
    <w:abstractNumId w:val="30"/>
  </w:num>
  <w:num w:numId="9" w16cid:durableId="349915387">
    <w:abstractNumId w:val="1"/>
  </w:num>
  <w:num w:numId="10" w16cid:durableId="400294187">
    <w:abstractNumId w:val="18"/>
  </w:num>
  <w:num w:numId="11" w16cid:durableId="2143424987">
    <w:abstractNumId w:val="36"/>
  </w:num>
  <w:num w:numId="12" w16cid:durableId="845444611">
    <w:abstractNumId w:val="21"/>
  </w:num>
  <w:num w:numId="13" w16cid:durableId="812605778">
    <w:abstractNumId w:val="15"/>
  </w:num>
  <w:num w:numId="14" w16cid:durableId="1661688402">
    <w:abstractNumId w:val="32"/>
  </w:num>
  <w:num w:numId="15" w16cid:durableId="950815512">
    <w:abstractNumId w:val="2"/>
  </w:num>
  <w:num w:numId="16" w16cid:durableId="326596017">
    <w:abstractNumId w:val="23"/>
  </w:num>
  <w:num w:numId="17" w16cid:durableId="1405686170">
    <w:abstractNumId w:val="11"/>
  </w:num>
  <w:num w:numId="18" w16cid:durableId="1758096481">
    <w:abstractNumId w:val="31"/>
  </w:num>
  <w:num w:numId="19" w16cid:durableId="141309419">
    <w:abstractNumId w:val="24"/>
  </w:num>
  <w:num w:numId="20" w16cid:durableId="614482589">
    <w:abstractNumId w:val="12"/>
  </w:num>
  <w:num w:numId="21" w16cid:durableId="992416628">
    <w:abstractNumId w:val="16"/>
  </w:num>
  <w:num w:numId="22" w16cid:durableId="133187041">
    <w:abstractNumId w:val="8"/>
  </w:num>
  <w:num w:numId="23" w16cid:durableId="380205228">
    <w:abstractNumId w:val="3"/>
    <w:lvlOverride w:ilvl="0">
      <w:lvl w:ilvl="0">
        <w:start w:val="1"/>
        <w:numFmt w:val="bullet"/>
        <w:lvlText w:val="•"/>
        <w:legacy w:legacy="1" w:legacySpace="0" w:legacyIndent="283"/>
        <w:lvlJc w:val="left"/>
        <w:pPr>
          <w:ind w:left="283" w:hanging="283"/>
        </w:pPr>
        <w:rPr>
          <w:rFonts w:ascii="Times New Roman" w:hAnsi="Times New Roman" w:hint="default"/>
          <w:sz w:val="23"/>
        </w:rPr>
      </w:lvl>
    </w:lvlOverride>
  </w:num>
  <w:num w:numId="24" w16cid:durableId="728577565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5" w16cid:durableId="1000087132">
    <w:abstractNumId w:val="0"/>
  </w:num>
  <w:num w:numId="26" w16cid:durableId="1994016787">
    <w:abstractNumId w:val="13"/>
  </w:num>
  <w:num w:numId="27" w16cid:durableId="1011495147">
    <w:abstractNumId w:val="17"/>
  </w:num>
  <w:num w:numId="28" w16cid:durableId="1777018914">
    <w:abstractNumId w:val="26"/>
  </w:num>
  <w:num w:numId="29" w16cid:durableId="1725447202">
    <w:abstractNumId w:val="25"/>
  </w:num>
  <w:num w:numId="30" w16cid:durableId="924193784">
    <w:abstractNumId w:val="3"/>
    <w:lvlOverride w:ilvl="0">
      <w:lvl w:ilvl="0">
        <w:start w:val="1"/>
        <w:numFmt w:val="bullet"/>
        <w:lvlText w:val="•"/>
        <w:legacy w:legacy="1" w:legacySpace="0" w:legacyIndent="283"/>
        <w:lvlJc w:val="left"/>
        <w:pPr>
          <w:ind w:left="283" w:hanging="283"/>
        </w:pPr>
        <w:rPr>
          <w:rFonts w:ascii="Times New Roman" w:hAnsi="Times New Roman" w:hint="default"/>
          <w:sz w:val="23"/>
        </w:rPr>
      </w:lvl>
    </w:lvlOverride>
  </w:num>
  <w:num w:numId="31" w16cid:durableId="1418479835">
    <w:abstractNumId w:val="27"/>
  </w:num>
  <w:num w:numId="32" w16cid:durableId="1009332290">
    <w:abstractNumId w:val="20"/>
  </w:num>
  <w:num w:numId="33" w16cid:durableId="54089890">
    <w:abstractNumId w:val="39"/>
  </w:num>
  <w:num w:numId="34" w16cid:durableId="2127893581">
    <w:abstractNumId w:val="4"/>
  </w:num>
  <w:num w:numId="35" w16cid:durableId="38869635">
    <w:abstractNumId w:val="5"/>
  </w:num>
  <w:num w:numId="36" w16cid:durableId="1272780804">
    <w:abstractNumId w:val="37"/>
  </w:num>
  <w:num w:numId="37" w16cid:durableId="2049721681">
    <w:abstractNumId w:val="34"/>
  </w:num>
  <w:num w:numId="38" w16cid:durableId="1711874985">
    <w:abstractNumId w:val="22"/>
  </w:num>
  <w:num w:numId="39" w16cid:durableId="1426076864">
    <w:abstractNumId w:val="14"/>
  </w:num>
  <w:num w:numId="40" w16cid:durableId="1987514054">
    <w:abstractNumId w:val="40"/>
  </w:num>
  <w:num w:numId="41" w16cid:durableId="1982610939">
    <w:abstractNumId w:val="19"/>
  </w:num>
  <w:num w:numId="42" w16cid:durableId="2047563996">
    <w:abstractNumId w:val="28"/>
  </w:num>
  <w:num w:numId="43" w16cid:durableId="940645093">
    <w:abstractNumId w:val="33"/>
  </w:num>
  <w:num w:numId="44" w16cid:durableId="18887573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TcxMjAzMzOyNDRV0lEKTi0uzszPAykwqgUAEpJn8iwAAAA="/>
  </w:docVars>
  <w:rsids>
    <w:rsidRoot w:val="00DA597F"/>
    <w:rsid w:val="00004894"/>
    <w:rsid w:val="00020967"/>
    <w:rsid w:val="000248A3"/>
    <w:rsid w:val="00034165"/>
    <w:rsid w:val="00053F5E"/>
    <w:rsid w:val="0008414E"/>
    <w:rsid w:val="00091A88"/>
    <w:rsid w:val="00097941"/>
    <w:rsid w:val="000A775E"/>
    <w:rsid w:val="000B05EA"/>
    <w:rsid w:val="000B67E4"/>
    <w:rsid w:val="000C439A"/>
    <w:rsid w:val="000E320A"/>
    <w:rsid w:val="000F2401"/>
    <w:rsid w:val="00112F17"/>
    <w:rsid w:val="00126AA5"/>
    <w:rsid w:val="00130758"/>
    <w:rsid w:val="00143D05"/>
    <w:rsid w:val="001612A3"/>
    <w:rsid w:val="001613C1"/>
    <w:rsid w:val="00172A8A"/>
    <w:rsid w:val="00174375"/>
    <w:rsid w:val="0018193B"/>
    <w:rsid w:val="00183FA9"/>
    <w:rsid w:val="00192CEB"/>
    <w:rsid w:val="001A1072"/>
    <w:rsid w:val="001A455D"/>
    <w:rsid w:val="001A4718"/>
    <w:rsid w:val="001B1BE8"/>
    <w:rsid w:val="001B2194"/>
    <w:rsid w:val="001B64BC"/>
    <w:rsid w:val="001B7E6B"/>
    <w:rsid w:val="001C7B12"/>
    <w:rsid w:val="001D0120"/>
    <w:rsid w:val="001D0F9D"/>
    <w:rsid w:val="001D6C08"/>
    <w:rsid w:val="001D74DE"/>
    <w:rsid w:val="001E1647"/>
    <w:rsid w:val="001F0E02"/>
    <w:rsid w:val="00203F5E"/>
    <w:rsid w:val="00205F66"/>
    <w:rsid w:val="0021159C"/>
    <w:rsid w:val="002223B3"/>
    <w:rsid w:val="00223700"/>
    <w:rsid w:val="002239C3"/>
    <w:rsid w:val="002723A4"/>
    <w:rsid w:val="00280999"/>
    <w:rsid w:val="00286D19"/>
    <w:rsid w:val="002A11FD"/>
    <w:rsid w:val="002A2ADC"/>
    <w:rsid w:val="002C10A5"/>
    <w:rsid w:val="002C373B"/>
    <w:rsid w:val="002C61A9"/>
    <w:rsid w:val="002E65C3"/>
    <w:rsid w:val="00313F60"/>
    <w:rsid w:val="003162DF"/>
    <w:rsid w:val="0033253A"/>
    <w:rsid w:val="003513B2"/>
    <w:rsid w:val="003551E6"/>
    <w:rsid w:val="00356994"/>
    <w:rsid w:val="00356AA4"/>
    <w:rsid w:val="0037155C"/>
    <w:rsid w:val="00393881"/>
    <w:rsid w:val="003A59D0"/>
    <w:rsid w:val="003A7890"/>
    <w:rsid w:val="003B3AB5"/>
    <w:rsid w:val="003B44B7"/>
    <w:rsid w:val="003D2435"/>
    <w:rsid w:val="003D3AA3"/>
    <w:rsid w:val="003D3DDB"/>
    <w:rsid w:val="003D44E9"/>
    <w:rsid w:val="003E2322"/>
    <w:rsid w:val="003E6D7F"/>
    <w:rsid w:val="003E7ED1"/>
    <w:rsid w:val="004044CE"/>
    <w:rsid w:val="00414BDF"/>
    <w:rsid w:val="004252A4"/>
    <w:rsid w:val="004305F0"/>
    <w:rsid w:val="0044101B"/>
    <w:rsid w:val="00441476"/>
    <w:rsid w:val="0044302B"/>
    <w:rsid w:val="00447DAD"/>
    <w:rsid w:val="00451A7C"/>
    <w:rsid w:val="00452C7E"/>
    <w:rsid w:val="00460F60"/>
    <w:rsid w:val="00472C66"/>
    <w:rsid w:val="00484F73"/>
    <w:rsid w:val="004D0FFE"/>
    <w:rsid w:val="004D251D"/>
    <w:rsid w:val="004D78BC"/>
    <w:rsid w:val="00505EE7"/>
    <w:rsid w:val="00506353"/>
    <w:rsid w:val="00514536"/>
    <w:rsid w:val="00516082"/>
    <w:rsid w:val="005256A0"/>
    <w:rsid w:val="00532267"/>
    <w:rsid w:val="005348D6"/>
    <w:rsid w:val="00540C68"/>
    <w:rsid w:val="00541323"/>
    <w:rsid w:val="005472D2"/>
    <w:rsid w:val="00551EC0"/>
    <w:rsid w:val="0055574A"/>
    <w:rsid w:val="00565F6E"/>
    <w:rsid w:val="0057498A"/>
    <w:rsid w:val="00582820"/>
    <w:rsid w:val="00590E41"/>
    <w:rsid w:val="00591E64"/>
    <w:rsid w:val="005B6FE2"/>
    <w:rsid w:val="005C033E"/>
    <w:rsid w:val="005D5C39"/>
    <w:rsid w:val="005F2C8B"/>
    <w:rsid w:val="006073B1"/>
    <w:rsid w:val="00607432"/>
    <w:rsid w:val="006146F7"/>
    <w:rsid w:val="00615711"/>
    <w:rsid w:val="006174F1"/>
    <w:rsid w:val="0062394B"/>
    <w:rsid w:val="00623F59"/>
    <w:rsid w:val="00637237"/>
    <w:rsid w:val="00645BBD"/>
    <w:rsid w:val="00660567"/>
    <w:rsid w:val="006A34F0"/>
    <w:rsid w:val="006E02B7"/>
    <w:rsid w:val="006F3C57"/>
    <w:rsid w:val="00706F82"/>
    <w:rsid w:val="00712166"/>
    <w:rsid w:val="007148E8"/>
    <w:rsid w:val="007234B2"/>
    <w:rsid w:val="00730441"/>
    <w:rsid w:val="00734FE1"/>
    <w:rsid w:val="00735941"/>
    <w:rsid w:val="00752DB9"/>
    <w:rsid w:val="00755D7C"/>
    <w:rsid w:val="00761D2E"/>
    <w:rsid w:val="00763EA0"/>
    <w:rsid w:val="00764058"/>
    <w:rsid w:val="007910C2"/>
    <w:rsid w:val="007916E4"/>
    <w:rsid w:val="007A5D55"/>
    <w:rsid w:val="007D0D92"/>
    <w:rsid w:val="00807C29"/>
    <w:rsid w:val="00812CCA"/>
    <w:rsid w:val="0081421A"/>
    <w:rsid w:val="008229CC"/>
    <w:rsid w:val="008264F5"/>
    <w:rsid w:val="00834D12"/>
    <w:rsid w:val="0084364F"/>
    <w:rsid w:val="0084411D"/>
    <w:rsid w:val="00846006"/>
    <w:rsid w:val="0085779E"/>
    <w:rsid w:val="00881811"/>
    <w:rsid w:val="00890DA9"/>
    <w:rsid w:val="008A751F"/>
    <w:rsid w:val="008B3D5C"/>
    <w:rsid w:val="008B3E5D"/>
    <w:rsid w:val="008C6129"/>
    <w:rsid w:val="008D0017"/>
    <w:rsid w:val="008D2A02"/>
    <w:rsid w:val="008E2596"/>
    <w:rsid w:val="008E29F5"/>
    <w:rsid w:val="008F19E1"/>
    <w:rsid w:val="00917968"/>
    <w:rsid w:val="009448BE"/>
    <w:rsid w:val="00947D45"/>
    <w:rsid w:val="009506AD"/>
    <w:rsid w:val="009522FD"/>
    <w:rsid w:val="009715B6"/>
    <w:rsid w:val="00980AB2"/>
    <w:rsid w:val="00980FA0"/>
    <w:rsid w:val="00986BBF"/>
    <w:rsid w:val="009A725E"/>
    <w:rsid w:val="009A7A12"/>
    <w:rsid w:val="009C4C72"/>
    <w:rsid w:val="009D088F"/>
    <w:rsid w:val="009D21CA"/>
    <w:rsid w:val="009D356D"/>
    <w:rsid w:val="009E10DC"/>
    <w:rsid w:val="009E1CA2"/>
    <w:rsid w:val="009E3DA9"/>
    <w:rsid w:val="009F629B"/>
    <w:rsid w:val="009F6DDA"/>
    <w:rsid w:val="00A040F9"/>
    <w:rsid w:val="00A11813"/>
    <w:rsid w:val="00A142E3"/>
    <w:rsid w:val="00A34071"/>
    <w:rsid w:val="00A36CDD"/>
    <w:rsid w:val="00A41F47"/>
    <w:rsid w:val="00A50715"/>
    <w:rsid w:val="00A55A8D"/>
    <w:rsid w:val="00A741B0"/>
    <w:rsid w:val="00A81D94"/>
    <w:rsid w:val="00A83B69"/>
    <w:rsid w:val="00AA4683"/>
    <w:rsid w:val="00AA4C66"/>
    <w:rsid w:val="00AB4E0E"/>
    <w:rsid w:val="00AB702B"/>
    <w:rsid w:val="00AB7824"/>
    <w:rsid w:val="00AC078D"/>
    <w:rsid w:val="00AD00DA"/>
    <w:rsid w:val="00AD2772"/>
    <w:rsid w:val="00AE6B02"/>
    <w:rsid w:val="00AF4956"/>
    <w:rsid w:val="00AF4EBB"/>
    <w:rsid w:val="00B163EC"/>
    <w:rsid w:val="00B261B3"/>
    <w:rsid w:val="00B26E8F"/>
    <w:rsid w:val="00B32959"/>
    <w:rsid w:val="00B35332"/>
    <w:rsid w:val="00B35901"/>
    <w:rsid w:val="00B36074"/>
    <w:rsid w:val="00B41AD2"/>
    <w:rsid w:val="00B42378"/>
    <w:rsid w:val="00B44307"/>
    <w:rsid w:val="00B46B6A"/>
    <w:rsid w:val="00B47DFA"/>
    <w:rsid w:val="00B50E2E"/>
    <w:rsid w:val="00B62096"/>
    <w:rsid w:val="00B66096"/>
    <w:rsid w:val="00B83AB2"/>
    <w:rsid w:val="00B94D26"/>
    <w:rsid w:val="00B96679"/>
    <w:rsid w:val="00B970D8"/>
    <w:rsid w:val="00BB632A"/>
    <w:rsid w:val="00BC3E22"/>
    <w:rsid w:val="00BE5FA2"/>
    <w:rsid w:val="00BF1813"/>
    <w:rsid w:val="00C014A6"/>
    <w:rsid w:val="00C05235"/>
    <w:rsid w:val="00C15872"/>
    <w:rsid w:val="00C25EDB"/>
    <w:rsid w:val="00C438B7"/>
    <w:rsid w:val="00C43F67"/>
    <w:rsid w:val="00C44880"/>
    <w:rsid w:val="00C57919"/>
    <w:rsid w:val="00C57B27"/>
    <w:rsid w:val="00C92F21"/>
    <w:rsid w:val="00CA0519"/>
    <w:rsid w:val="00CA1D4E"/>
    <w:rsid w:val="00CA529D"/>
    <w:rsid w:val="00CB20BB"/>
    <w:rsid w:val="00CB7020"/>
    <w:rsid w:val="00CB73A7"/>
    <w:rsid w:val="00CC5B89"/>
    <w:rsid w:val="00CD1766"/>
    <w:rsid w:val="00D10BFB"/>
    <w:rsid w:val="00D20FA8"/>
    <w:rsid w:val="00D22961"/>
    <w:rsid w:val="00D27685"/>
    <w:rsid w:val="00D402F8"/>
    <w:rsid w:val="00D50D82"/>
    <w:rsid w:val="00D53AEA"/>
    <w:rsid w:val="00D55046"/>
    <w:rsid w:val="00D61E76"/>
    <w:rsid w:val="00D642B0"/>
    <w:rsid w:val="00D742C0"/>
    <w:rsid w:val="00D82689"/>
    <w:rsid w:val="00D83D18"/>
    <w:rsid w:val="00D902C0"/>
    <w:rsid w:val="00D967FD"/>
    <w:rsid w:val="00DA597F"/>
    <w:rsid w:val="00DC32E7"/>
    <w:rsid w:val="00DE5CC2"/>
    <w:rsid w:val="00DE6496"/>
    <w:rsid w:val="00DF542F"/>
    <w:rsid w:val="00E00595"/>
    <w:rsid w:val="00E02F9F"/>
    <w:rsid w:val="00E438D9"/>
    <w:rsid w:val="00E4444E"/>
    <w:rsid w:val="00E4545D"/>
    <w:rsid w:val="00E50E9A"/>
    <w:rsid w:val="00E60AEF"/>
    <w:rsid w:val="00E7223E"/>
    <w:rsid w:val="00E83FB9"/>
    <w:rsid w:val="00E84458"/>
    <w:rsid w:val="00E90394"/>
    <w:rsid w:val="00EC3EFE"/>
    <w:rsid w:val="00EC4826"/>
    <w:rsid w:val="00EC5009"/>
    <w:rsid w:val="00EF4F5E"/>
    <w:rsid w:val="00EF7322"/>
    <w:rsid w:val="00F02D0B"/>
    <w:rsid w:val="00F1413E"/>
    <w:rsid w:val="00F16548"/>
    <w:rsid w:val="00F27467"/>
    <w:rsid w:val="00F279CA"/>
    <w:rsid w:val="00F414EB"/>
    <w:rsid w:val="00F467A0"/>
    <w:rsid w:val="00F54958"/>
    <w:rsid w:val="00F5611D"/>
    <w:rsid w:val="00F75C57"/>
    <w:rsid w:val="00F81185"/>
    <w:rsid w:val="00F909AD"/>
    <w:rsid w:val="00F91E74"/>
    <w:rsid w:val="00F96E5D"/>
    <w:rsid w:val="00F970C9"/>
    <w:rsid w:val="00FA2522"/>
    <w:rsid w:val="00FB03D7"/>
    <w:rsid w:val="00FB53B4"/>
    <w:rsid w:val="00FC233F"/>
    <w:rsid w:val="00FC32FC"/>
    <w:rsid w:val="00FD3885"/>
    <w:rsid w:val="00FD64F6"/>
    <w:rsid w:val="00FE3A15"/>
    <w:rsid w:val="241E7CF8"/>
    <w:rsid w:val="295EFB01"/>
    <w:rsid w:val="2E2FD161"/>
    <w:rsid w:val="3932B187"/>
    <w:rsid w:val="64D7B18D"/>
    <w:rsid w:val="70ADB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974282"/>
  <w15:chartTrackingRefBased/>
  <w15:docId w15:val="{4705AC40-1021-4BC9-9D8F-D5946C6E4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2DB9"/>
    <w:rPr>
      <w:sz w:val="24"/>
      <w:szCs w:val="24"/>
      <w:lang w:eastAsia="en-US"/>
    </w:rPr>
  </w:style>
  <w:style w:type="paragraph" w:styleId="Heading1">
    <w:name w:val="heading 1"/>
    <w:aliases w:val="intoduction,Outline1,rozdzial"/>
    <w:basedOn w:val="Normal"/>
    <w:next w:val="Normal"/>
    <w:qFormat/>
    <w:rsid w:val="00752DB9"/>
    <w:pPr>
      <w:keepNext/>
      <w:autoSpaceDE w:val="0"/>
      <w:autoSpaceDN w:val="0"/>
      <w:adjustRightInd w:val="0"/>
      <w:jc w:val="both"/>
      <w:outlineLvl w:val="0"/>
    </w:pPr>
    <w:rPr>
      <w:rFonts w:ascii="Trebuchet MS" w:hAnsi="Trebuchet MS"/>
      <w:b/>
      <w:bCs/>
      <w:szCs w:val="19"/>
    </w:rPr>
  </w:style>
  <w:style w:type="paragraph" w:styleId="Heading2">
    <w:name w:val="heading 2"/>
    <w:basedOn w:val="Normal"/>
    <w:next w:val="Normal"/>
    <w:qFormat/>
    <w:rsid w:val="00752DB9"/>
    <w:pPr>
      <w:keepNext/>
      <w:autoSpaceDE w:val="0"/>
      <w:autoSpaceDN w:val="0"/>
      <w:adjustRightInd w:val="0"/>
      <w:outlineLvl w:val="1"/>
    </w:pPr>
    <w:rPr>
      <w:rFonts w:ascii="Trebuchet MS" w:hAnsi="Trebuchet MS"/>
      <w:b/>
      <w:bCs/>
      <w:szCs w:val="20"/>
    </w:rPr>
  </w:style>
  <w:style w:type="paragraph" w:styleId="Heading3">
    <w:name w:val="heading 3"/>
    <w:basedOn w:val="Normal"/>
    <w:next w:val="Normal"/>
    <w:qFormat/>
    <w:rsid w:val="00752DB9"/>
    <w:pPr>
      <w:keepNext/>
      <w:autoSpaceDE w:val="0"/>
      <w:autoSpaceDN w:val="0"/>
      <w:adjustRightInd w:val="0"/>
      <w:outlineLvl w:val="2"/>
    </w:pPr>
    <w:rPr>
      <w:rFonts w:ascii="Trebuchet MS" w:hAnsi="Trebuchet MS"/>
      <w:b/>
      <w:bCs/>
      <w:sz w:val="22"/>
      <w:szCs w:val="20"/>
    </w:rPr>
  </w:style>
  <w:style w:type="paragraph" w:styleId="Heading4">
    <w:name w:val="heading 4"/>
    <w:basedOn w:val="Normal"/>
    <w:next w:val="Normal"/>
    <w:qFormat/>
    <w:rsid w:val="00752DB9"/>
    <w:pPr>
      <w:keepNext/>
      <w:widowControl w:val="0"/>
      <w:spacing w:before="120"/>
      <w:jc w:val="both"/>
      <w:outlineLvl w:val="3"/>
    </w:pPr>
    <w:rPr>
      <w:rFonts w:ascii="Trebuchet MS" w:hAnsi="Trebuchet MS"/>
      <w:b/>
      <w:bCs/>
      <w:u w:val="single"/>
    </w:rPr>
  </w:style>
  <w:style w:type="paragraph" w:styleId="Heading5">
    <w:name w:val="heading 5"/>
    <w:basedOn w:val="Normal"/>
    <w:next w:val="Normal"/>
    <w:qFormat/>
    <w:rsid w:val="00752DB9"/>
    <w:pPr>
      <w:keepNext/>
      <w:jc w:val="center"/>
      <w:outlineLvl w:val="4"/>
    </w:pPr>
    <w:rPr>
      <w:rFonts w:ascii="Trebuchet MS" w:hAnsi="Trebuchet MS"/>
      <w:b/>
      <w:bCs/>
      <w:lang w:val="en-GB"/>
    </w:rPr>
  </w:style>
  <w:style w:type="paragraph" w:styleId="Heading6">
    <w:name w:val="heading 6"/>
    <w:basedOn w:val="Normal"/>
    <w:next w:val="Normal"/>
    <w:qFormat/>
    <w:rsid w:val="00752DB9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CC00"/>
      <w:autoSpaceDE w:val="0"/>
      <w:autoSpaceDN w:val="0"/>
      <w:adjustRightInd w:val="0"/>
      <w:spacing w:before="120"/>
      <w:jc w:val="both"/>
      <w:outlineLvl w:val="5"/>
    </w:pPr>
    <w:rPr>
      <w:rFonts w:ascii="Trebuchet MS" w:eastAsia="Arial Unicode MS" w:hAnsi="Trebuchet MS"/>
      <w:b/>
      <w:bCs/>
    </w:rPr>
  </w:style>
  <w:style w:type="paragraph" w:styleId="Heading7">
    <w:name w:val="heading 7"/>
    <w:basedOn w:val="Normal"/>
    <w:next w:val="Normal"/>
    <w:qFormat/>
    <w:rsid w:val="00752DB9"/>
    <w:pPr>
      <w:keepNext/>
      <w:jc w:val="center"/>
      <w:outlineLvl w:val="6"/>
    </w:pPr>
    <w:rPr>
      <w:rFonts w:ascii="Trebuchet MS" w:hAnsi="Trebuchet MS"/>
      <w:b/>
      <w:bCs/>
      <w:sz w:val="22"/>
      <w:szCs w:val="20"/>
    </w:rPr>
  </w:style>
  <w:style w:type="paragraph" w:styleId="Heading8">
    <w:name w:val="heading 8"/>
    <w:basedOn w:val="Normal"/>
    <w:next w:val="Normal"/>
    <w:qFormat/>
    <w:rsid w:val="00752DB9"/>
    <w:pPr>
      <w:keepNext/>
      <w:spacing w:line="360" w:lineRule="auto"/>
      <w:jc w:val="center"/>
      <w:outlineLvl w:val="7"/>
    </w:pPr>
    <w:rPr>
      <w:b/>
      <w:sz w:val="28"/>
      <w:szCs w:val="22"/>
      <w:lang w:val="en-GB"/>
    </w:rPr>
  </w:style>
  <w:style w:type="paragraph" w:styleId="Heading9">
    <w:name w:val="heading 9"/>
    <w:basedOn w:val="Normal"/>
    <w:next w:val="Normal"/>
    <w:qFormat/>
    <w:rsid w:val="00752DB9"/>
    <w:pPr>
      <w:keepNext/>
      <w:widowControl w:val="0"/>
      <w:tabs>
        <w:tab w:val="left" w:pos="-1440"/>
        <w:tab w:val="left" w:pos="-720"/>
      </w:tabs>
      <w:spacing w:before="120"/>
      <w:outlineLvl w:val="8"/>
    </w:pPr>
    <w:rPr>
      <w:rFonts w:ascii="Trebuchet MS" w:hAnsi="Trebuchet MS"/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52DB9"/>
    <w:pPr>
      <w:jc w:val="center"/>
    </w:pPr>
    <w:rPr>
      <w:rFonts w:ascii="Trebuchet MS" w:hAnsi="Trebuchet MS"/>
      <w:b/>
      <w:bCs/>
      <w:sz w:val="52"/>
    </w:rPr>
  </w:style>
  <w:style w:type="paragraph" w:styleId="BodyText">
    <w:name w:val="Body Text"/>
    <w:basedOn w:val="Normal"/>
    <w:rsid w:val="00752DB9"/>
    <w:pPr>
      <w:jc w:val="center"/>
    </w:pPr>
    <w:rPr>
      <w:rFonts w:ascii="Trebuchet MS" w:hAnsi="Trebuchet MS"/>
      <w:b/>
      <w:bCs/>
      <w:sz w:val="48"/>
    </w:rPr>
  </w:style>
  <w:style w:type="paragraph" w:customStyle="1" w:styleId="xl31">
    <w:name w:val="xl31"/>
    <w:basedOn w:val="Normal"/>
    <w:rsid w:val="00752DB9"/>
    <w:pPr>
      <w:spacing w:before="100" w:beforeAutospacing="1" w:after="100" w:afterAutospacing="1"/>
      <w:jc w:val="both"/>
    </w:pPr>
    <w:rPr>
      <w:rFonts w:eastAsia="Arial Unicode MS"/>
    </w:rPr>
  </w:style>
  <w:style w:type="paragraph" w:styleId="BodyText2">
    <w:name w:val="Body Text 2"/>
    <w:basedOn w:val="Normal"/>
    <w:rsid w:val="00752DB9"/>
    <w:rPr>
      <w:b/>
      <w:bCs/>
      <w:sz w:val="28"/>
    </w:rPr>
  </w:style>
  <w:style w:type="paragraph" w:styleId="Header">
    <w:name w:val="header"/>
    <w:basedOn w:val="Normal"/>
    <w:uiPriority w:val="99"/>
    <w:rsid w:val="00752DB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uiPriority w:val="99"/>
    <w:rsid w:val="00752DB9"/>
    <w:pPr>
      <w:tabs>
        <w:tab w:val="center" w:pos="4320"/>
        <w:tab w:val="right" w:pos="8640"/>
      </w:tabs>
    </w:pPr>
  </w:style>
  <w:style w:type="paragraph" w:styleId="FootnoteText">
    <w:name w:val="footnote text"/>
    <w:aliases w:val="single space"/>
    <w:basedOn w:val="Normal"/>
    <w:semiHidden/>
    <w:rsid w:val="00752DB9"/>
    <w:rPr>
      <w:sz w:val="20"/>
      <w:szCs w:val="20"/>
    </w:rPr>
  </w:style>
  <w:style w:type="character" w:styleId="FootnoteReference">
    <w:name w:val="footnote reference"/>
    <w:aliases w:val=" BVI fnr"/>
    <w:semiHidden/>
    <w:rsid w:val="00752DB9"/>
    <w:rPr>
      <w:vertAlign w:val="superscript"/>
    </w:rPr>
  </w:style>
  <w:style w:type="paragraph" w:customStyle="1" w:styleId="Address">
    <w:name w:val="Address"/>
    <w:basedOn w:val="Normal"/>
    <w:rsid w:val="00752DB9"/>
    <w:rPr>
      <w:szCs w:val="20"/>
      <w:lang w:val="ro-RO" w:eastAsia="fr-FR"/>
    </w:rPr>
  </w:style>
  <w:style w:type="paragraph" w:customStyle="1" w:styleId="maintext">
    <w:name w:val="maintext"/>
    <w:basedOn w:val="Normal"/>
    <w:rsid w:val="00752DB9"/>
    <w:pPr>
      <w:spacing w:before="120" w:after="120"/>
      <w:jc w:val="both"/>
    </w:pPr>
    <w:rPr>
      <w:rFonts w:ascii="Arial" w:hAnsi="Arial" w:cs="Arial"/>
      <w:sz w:val="22"/>
      <w:szCs w:val="28"/>
      <w:lang w:val="ro-RO"/>
    </w:rPr>
  </w:style>
  <w:style w:type="paragraph" w:styleId="BodyTextIndent">
    <w:name w:val="Body Text Indent"/>
    <w:basedOn w:val="Normal"/>
    <w:rsid w:val="00752DB9"/>
    <w:pPr>
      <w:keepNext/>
      <w:widowControl w:val="0"/>
      <w:tabs>
        <w:tab w:val="left" w:pos="-1440"/>
        <w:tab w:val="left" w:pos="-720"/>
        <w:tab w:val="left" w:pos="0"/>
      </w:tabs>
      <w:spacing w:before="120"/>
      <w:ind w:left="360"/>
      <w:jc w:val="both"/>
    </w:pPr>
    <w:rPr>
      <w:rFonts w:ascii="Courier New" w:hAnsi="Courier New" w:cs="Courier New"/>
    </w:rPr>
  </w:style>
  <w:style w:type="character" w:styleId="Hyperlink">
    <w:name w:val="Hyperlink"/>
    <w:rsid w:val="00752DB9"/>
    <w:rPr>
      <w:color w:val="0000FF"/>
      <w:u w:val="single"/>
    </w:rPr>
  </w:style>
  <w:style w:type="paragraph" w:styleId="BodyTextIndent2">
    <w:name w:val="Body Text Indent 2"/>
    <w:basedOn w:val="Normal"/>
    <w:rsid w:val="00752DB9"/>
    <w:pPr>
      <w:keepNext/>
      <w:tabs>
        <w:tab w:val="left" w:pos="-1440"/>
        <w:tab w:val="left" w:pos="-720"/>
        <w:tab w:val="left" w:pos="0"/>
      </w:tabs>
      <w:spacing w:before="120"/>
      <w:ind w:left="-360"/>
      <w:jc w:val="both"/>
    </w:pPr>
    <w:rPr>
      <w:bCs/>
      <w:lang w:val="en-GB"/>
    </w:rPr>
  </w:style>
  <w:style w:type="character" w:styleId="PageNumber">
    <w:name w:val="page number"/>
    <w:basedOn w:val="DefaultParagraphFont"/>
    <w:rsid w:val="00752DB9"/>
  </w:style>
  <w:style w:type="paragraph" w:styleId="BodyText3">
    <w:name w:val="Body Text 3"/>
    <w:basedOn w:val="Normal"/>
    <w:rsid w:val="00752DB9"/>
    <w:pPr>
      <w:jc w:val="both"/>
    </w:pPr>
    <w:rPr>
      <w:iCs/>
      <w:lang w:val="ro-RO"/>
    </w:rPr>
  </w:style>
  <w:style w:type="paragraph" w:styleId="BodyTextIndent3">
    <w:name w:val="Body Text Indent 3"/>
    <w:basedOn w:val="Normal"/>
    <w:rsid w:val="00752DB9"/>
    <w:pPr>
      <w:keepNext/>
      <w:widowControl w:val="0"/>
      <w:spacing w:before="120"/>
      <w:ind w:left="360" w:hanging="360"/>
      <w:jc w:val="both"/>
    </w:pPr>
    <w:rPr>
      <w:rFonts w:ascii="Trebuchet MS" w:hAnsi="Trebuchet MS"/>
      <w:iCs/>
    </w:rPr>
  </w:style>
  <w:style w:type="paragraph" w:styleId="DocumentMap">
    <w:name w:val="Document Map"/>
    <w:basedOn w:val="Normal"/>
    <w:semiHidden/>
    <w:rsid w:val="00752DB9"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sid w:val="00752DB9"/>
    <w:rPr>
      <w:color w:val="800080"/>
      <w:u w:val="single"/>
    </w:rPr>
  </w:style>
  <w:style w:type="character" w:customStyle="1" w:styleId="BodyTextChar">
    <w:name w:val="Body Text Char"/>
    <w:semiHidden/>
    <w:rsid w:val="00752DB9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erChar">
    <w:name w:val="Header Char"/>
    <w:uiPriority w:val="99"/>
    <w:rsid w:val="00752DB9"/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uiPriority w:val="99"/>
    <w:rsid w:val="00752DB9"/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2Char">
    <w:name w:val="Body Text Indent 2 Char"/>
    <w:semiHidden/>
    <w:rsid w:val="00752DB9"/>
    <w:rPr>
      <w:rFonts w:ascii="Arial" w:eastAsia="Times New Roman" w:hAnsi="Arial" w:cs="Arial"/>
      <w:sz w:val="24"/>
      <w:lang w:eastAsia="ro-RO"/>
    </w:rPr>
  </w:style>
  <w:style w:type="character" w:customStyle="1" w:styleId="BodyTextIndentChar">
    <w:name w:val="Body Text Indent Char"/>
    <w:semiHidden/>
    <w:rsid w:val="00752DB9"/>
    <w:rPr>
      <w:rFonts w:ascii="Times New Roman" w:eastAsia="Times New Roman" w:hAnsi="Times New Roman" w:cs="Times New Roman"/>
      <w:sz w:val="24"/>
      <w:szCs w:val="24"/>
      <w:lang w:val="fr-FR" w:eastAsia="ro-RO"/>
    </w:rPr>
  </w:style>
  <w:style w:type="character" w:customStyle="1" w:styleId="Heading6Char">
    <w:name w:val="Heading 6 Char"/>
    <w:rsid w:val="00752DB9"/>
    <w:rPr>
      <w:rFonts w:ascii="Tahoma" w:eastAsia="Times New Roman" w:hAnsi="Tahoma" w:cs="Times New Roman"/>
      <w:i/>
      <w:sz w:val="16"/>
      <w:szCs w:val="20"/>
      <w:lang w:val="en-US" w:eastAsia="ro-RO"/>
    </w:rPr>
  </w:style>
  <w:style w:type="paragraph" w:customStyle="1" w:styleId="DefaultText">
    <w:name w:val="Default Text"/>
    <w:basedOn w:val="Normal"/>
    <w:rsid w:val="00752DB9"/>
    <w:rPr>
      <w:szCs w:val="20"/>
    </w:rPr>
  </w:style>
  <w:style w:type="paragraph" w:customStyle="1" w:styleId="Application3">
    <w:name w:val="Application3"/>
    <w:basedOn w:val="Normal"/>
    <w:rsid w:val="00752DB9"/>
    <w:pPr>
      <w:widowControl w:val="0"/>
      <w:numPr>
        <w:numId w:val="10"/>
      </w:numPr>
      <w:tabs>
        <w:tab w:val="right" w:pos="8789"/>
      </w:tabs>
      <w:suppressAutoHyphens/>
      <w:jc w:val="both"/>
    </w:pPr>
    <w:rPr>
      <w:rFonts w:ascii="Arial" w:hAnsi="Arial"/>
      <w:b/>
      <w:spacing w:val="-2"/>
      <w:sz w:val="22"/>
      <w:szCs w:val="20"/>
      <w:lang w:val="ro-RO" w:eastAsia="fr-FR"/>
    </w:rPr>
  </w:style>
  <w:style w:type="paragraph" w:styleId="ListBullet2">
    <w:name w:val="List Bullet 2"/>
    <w:basedOn w:val="Normal"/>
    <w:autoRedefine/>
    <w:rsid w:val="00752DB9"/>
    <w:pPr>
      <w:numPr>
        <w:numId w:val="11"/>
      </w:numPr>
      <w:jc w:val="both"/>
    </w:pPr>
    <w:rPr>
      <w:rFonts w:ascii="Arial" w:hAnsi="Arial" w:cs="Arial"/>
      <w:sz w:val="22"/>
      <w:szCs w:val="22"/>
      <w:lang w:val="en-GB"/>
    </w:rPr>
  </w:style>
  <w:style w:type="paragraph" w:styleId="ListNumber">
    <w:name w:val="List Number"/>
    <w:basedOn w:val="Normal"/>
    <w:rsid w:val="00752DB9"/>
    <w:pPr>
      <w:numPr>
        <w:numId w:val="9"/>
      </w:numPr>
    </w:pPr>
    <w:rPr>
      <w:lang w:val="en-GB"/>
    </w:rPr>
  </w:style>
  <w:style w:type="paragraph" w:customStyle="1" w:styleId="Data1">
    <w:name w:val="Data1"/>
    <w:basedOn w:val="Normal"/>
    <w:rsid w:val="00752DB9"/>
    <w:rPr>
      <w:b/>
      <w:snapToGrid w:val="0"/>
      <w:szCs w:val="20"/>
      <w:lang w:val="en-GB"/>
    </w:rPr>
  </w:style>
  <w:style w:type="paragraph" w:customStyle="1" w:styleId="SubiectComentariu1">
    <w:name w:val="Subiect Comentariu1"/>
    <w:basedOn w:val="CommentText"/>
    <w:next w:val="CommentText"/>
    <w:semiHidden/>
    <w:rsid w:val="00752DB9"/>
    <w:pPr>
      <w:spacing w:before="0" w:after="0"/>
      <w:jc w:val="left"/>
    </w:pPr>
    <w:rPr>
      <w:b/>
      <w:bCs/>
      <w:lang w:val="ro-RO" w:eastAsia="ro-RO"/>
    </w:rPr>
  </w:style>
  <w:style w:type="paragraph" w:styleId="CommentText">
    <w:name w:val="annotation text"/>
    <w:basedOn w:val="Normal"/>
    <w:link w:val="CommentTextChar"/>
    <w:semiHidden/>
    <w:rsid w:val="00752DB9"/>
    <w:pPr>
      <w:spacing w:before="120" w:after="120"/>
      <w:jc w:val="both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semiHidden/>
    <w:rsid w:val="00E60AEF"/>
    <w:rPr>
      <w:lang w:val="en-GB" w:eastAsia="en-US"/>
    </w:rPr>
  </w:style>
  <w:style w:type="paragraph" w:customStyle="1" w:styleId="OmniPage1">
    <w:name w:val="OmniPage #1"/>
    <w:basedOn w:val="Normal"/>
    <w:rsid w:val="00752DB9"/>
    <w:pPr>
      <w:spacing w:line="280" w:lineRule="exact"/>
    </w:pPr>
    <w:rPr>
      <w:rFonts w:ascii="Garamond" w:hAnsi="Garamond"/>
      <w:noProof/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752DB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0AEF"/>
    <w:rPr>
      <w:rFonts w:ascii="Tahoma" w:hAnsi="Tahoma" w:cs="Tahoma"/>
      <w:sz w:val="16"/>
      <w:szCs w:val="16"/>
      <w:lang w:val="en-US" w:eastAsia="en-US"/>
    </w:rPr>
  </w:style>
  <w:style w:type="paragraph" w:styleId="ListBullet">
    <w:name w:val="List Bullet"/>
    <w:basedOn w:val="BodyText"/>
    <w:rsid w:val="00752DB9"/>
    <w:pPr>
      <w:tabs>
        <w:tab w:val="left" w:pos="425"/>
      </w:tabs>
      <w:spacing w:after="270" w:line="270" w:lineRule="atLeast"/>
      <w:ind w:left="425" w:hanging="425"/>
      <w:jc w:val="left"/>
    </w:pPr>
    <w:rPr>
      <w:rFonts w:ascii="Times New Roman" w:hAnsi="Times New Roman"/>
      <w:b w:val="0"/>
      <w:bCs w:val="0"/>
      <w:sz w:val="23"/>
      <w:szCs w:val="20"/>
      <w:lang w:val="en-GB" w:eastAsia="da-DK"/>
    </w:rPr>
  </w:style>
  <w:style w:type="paragraph" w:customStyle="1" w:styleId="Tiret">
    <w:name w:val="Tiret"/>
    <w:next w:val="Normal"/>
    <w:rsid w:val="00DA597F"/>
    <w:pPr>
      <w:tabs>
        <w:tab w:val="num" w:pos="360"/>
      </w:tabs>
      <w:spacing w:after="240"/>
      <w:ind w:left="360" w:hanging="360"/>
      <w:jc w:val="both"/>
    </w:pPr>
    <w:rPr>
      <w:sz w:val="24"/>
      <w:lang w:val="en-GB" w:eastAsia="en-US"/>
    </w:rPr>
  </w:style>
  <w:style w:type="paragraph" w:customStyle="1" w:styleId="Lista2">
    <w:name w:val="Lista2"/>
    <w:basedOn w:val="Normal"/>
    <w:rsid w:val="00DA597F"/>
    <w:pPr>
      <w:tabs>
        <w:tab w:val="num" w:pos="720"/>
      </w:tabs>
      <w:ind w:left="720" w:hanging="360"/>
      <w:jc w:val="both"/>
    </w:pPr>
    <w:rPr>
      <w:szCs w:val="20"/>
      <w:lang w:val="en-GB" w:eastAsia="hu-HU"/>
    </w:rPr>
  </w:style>
  <w:style w:type="paragraph" w:styleId="ListParagraph">
    <w:name w:val="List Paragraph"/>
    <w:basedOn w:val="Normal"/>
    <w:uiPriority w:val="34"/>
    <w:qFormat/>
    <w:rsid w:val="00E60AEF"/>
    <w:pPr>
      <w:ind w:left="720"/>
      <w:contextualSpacing/>
    </w:pPr>
  </w:style>
  <w:style w:type="character" w:styleId="CommentReference">
    <w:name w:val="annotation reference"/>
    <w:rsid w:val="00E60AE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60AEF"/>
    <w:pPr>
      <w:spacing w:before="0" w:after="0"/>
      <w:jc w:val="left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rsid w:val="00E60AEF"/>
    <w:rPr>
      <w:lang w:val="en-GB" w:eastAsia="en-US"/>
    </w:rPr>
  </w:style>
  <w:style w:type="table" w:styleId="TableGrid">
    <w:name w:val="Table Grid"/>
    <w:basedOn w:val="TableNormal"/>
    <w:rsid w:val="007916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779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7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F471B4-7836-4426-9AA8-92D36436F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45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Financial Management</vt:lpstr>
    </vt:vector>
  </TitlesOfParts>
  <Company>MIE</Company>
  <LinksUpToDate>false</LinksUpToDate>
  <CharactersWithSpaces>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Financial Management</dc:title>
  <dc:subject/>
  <dc:creator>Ana V</dc:creator>
  <cp:keywords/>
  <cp:lastModifiedBy>Monitorizare SC</cp:lastModifiedBy>
  <cp:revision>2</cp:revision>
  <cp:lastPrinted>2024-05-14T08:33:00Z</cp:lastPrinted>
  <dcterms:created xsi:type="dcterms:W3CDTF">2025-12-11T12:58:00Z</dcterms:created>
  <dcterms:modified xsi:type="dcterms:W3CDTF">2025-12-1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0ae761a8f0ec643c59670f6cc0f640537c404e5ec104d0231009f86ee74b23</vt:lpwstr>
  </property>
</Properties>
</file>